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031F" w:rsidRDefault="00E861C4">
      <w:r>
        <w:rPr>
          <w:noProof/>
          <w:lang w:val="en-PH" w:eastAsia="en-PH"/>
        </w:rPr>
        <w:drawing>
          <wp:anchor distT="0" distB="0" distL="114300" distR="114300" simplePos="0" relativeHeight="251753472" behindDoc="0" locked="0" layoutInCell="1" allowOverlap="1" wp14:anchorId="08C720C0" wp14:editId="5A402DAE">
            <wp:simplePos x="0" y="0"/>
            <wp:positionH relativeFrom="column">
              <wp:posOffset>3091815</wp:posOffset>
            </wp:positionH>
            <wp:positionV relativeFrom="paragraph">
              <wp:posOffset>7680325</wp:posOffset>
            </wp:positionV>
            <wp:extent cx="123190" cy="123190"/>
            <wp:effectExtent l="0" t="0" r="0" b="0"/>
            <wp:wrapNone/>
            <wp:docPr id="466" name="Circ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Circle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90" cy="123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PH" w:eastAsia="en-PH"/>
        </w:rPr>
        <w:drawing>
          <wp:anchor distT="0" distB="0" distL="114300" distR="114300" simplePos="0" relativeHeight="251746304" behindDoc="0" locked="0" layoutInCell="1" allowOverlap="1" wp14:anchorId="0F2D0FAC" wp14:editId="4EBF005E">
            <wp:simplePos x="0" y="0"/>
            <wp:positionH relativeFrom="column">
              <wp:posOffset>3084195</wp:posOffset>
            </wp:positionH>
            <wp:positionV relativeFrom="paragraph">
              <wp:posOffset>6851650</wp:posOffset>
            </wp:positionV>
            <wp:extent cx="123190" cy="123190"/>
            <wp:effectExtent l="0" t="0" r="0" b="0"/>
            <wp:wrapNone/>
            <wp:docPr id="465" name="Circ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Circle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90" cy="123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27BF7EC" wp14:editId="18E30A54">
                <wp:simplePos x="0" y="0"/>
                <wp:positionH relativeFrom="margin">
                  <wp:posOffset>3299460</wp:posOffset>
                </wp:positionH>
                <wp:positionV relativeFrom="paragraph">
                  <wp:posOffset>7665720</wp:posOffset>
                </wp:positionV>
                <wp:extent cx="3343910" cy="556260"/>
                <wp:effectExtent l="0" t="0" r="8890" b="15240"/>
                <wp:wrapNone/>
                <wp:docPr id="376" name="Education_01_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3343910" cy="556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66925" w:rsidRPr="008D5D2C" w:rsidRDefault="00600F78" w:rsidP="00D92906">
                            <w:pPr>
                              <w:spacing w:after="0" w:line="240" w:lineRule="auto"/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>Informatics Valenzuela</w:t>
                            </w:r>
                          </w:p>
                          <w:p w:rsidR="00A66925" w:rsidRDefault="00600F78" w:rsidP="00A66925">
                            <w:pPr>
                              <w:spacing w:after="0" w:line="240" w:lineRule="auto"/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  <w:t>Valenzuela City, Philippines</w:t>
                            </w:r>
                          </w:p>
                          <w:p w:rsidR="00600F78" w:rsidRPr="008D5D2C" w:rsidRDefault="00600F78" w:rsidP="00A66925">
                            <w:pPr>
                              <w:spacing w:after="0" w:line="240" w:lineRule="auto"/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  <w:t>Course: Advanced Diploma in Information Technology</w:t>
                            </w:r>
                          </w:p>
                          <w:p w:rsidR="00A66925" w:rsidRPr="008D5D2C" w:rsidRDefault="00A66925" w:rsidP="00D92906">
                            <w:pPr>
                              <w:spacing w:after="0" w:line="240" w:lineRule="auto"/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7BF7EC" id="_x0000_t202" coordsize="21600,21600" o:spt="202" path="m,l,21600r21600,l21600,xe">
                <v:stroke joinstyle="miter"/>
                <v:path gradientshapeok="t" o:connecttype="rect"/>
              </v:shapetype>
              <v:shape id="Education_01_Title" o:spid="_x0000_s1026" type="#_x0000_t202" style="position:absolute;margin-left:259.8pt;margin-top:603.6pt;width:263.3pt;height:43.8pt;z-index:25175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" filled="f" stroked="f" strokeweight=".5pt">
                <v:textbox inset="0,0,0,0">
                  <w:txbxContent>
                    <w:p w:rsidR="00A66925" w:rsidRPr="008D5D2C" w:rsidRDefault="00600F78" w:rsidP="00D92906">
                      <w:pPr>
                        <w:spacing w:after="0" w:line="240" w:lineRule="auto"/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  <w:t>Informatics Valenzuela</w:t>
                      </w:r>
                    </w:p>
                    <w:p w:rsidR="00A66925" w:rsidRDefault="00600F78" w:rsidP="00A66925">
                      <w:pPr>
                        <w:spacing w:after="0" w:line="240" w:lineRule="auto"/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  <w:t>Valenzuela City, Philippines</w:t>
                      </w:r>
                    </w:p>
                    <w:p w:rsidR="00600F78" w:rsidRPr="008D5D2C" w:rsidRDefault="00600F78" w:rsidP="00A66925">
                      <w:pPr>
                        <w:spacing w:after="0" w:line="240" w:lineRule="auto"/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  <w:t>Course: Advanced Diploma in Information Technology</w:t>
                      </w:r>
                    </w:p>
                    <w:p w:rsidR="00A66925" w:rsidRPr="008D5D2C" w:rsidRDefault="00A66925" w:rsidP="00D92906">
                      <w:pPr>
                        <w:spacing w:after="0" w:line="240" w:lineRule="auto"/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PH" w:eastAsia="en-PH"/>
        </w:rPr>
        <w:drawing>
          <wp:anchor distT="0" distB="0" distL="114300" distR="114300" simplePos="0" relativeHeight="251742208" behindDoc="0" locked="0" layoutInCell="1" allowOverlap="1" wp14:anchorId="0722E5DC" wp14:editId="60D8D08F">
            <wp:simplePos x="0" y="0"/>
            <wp:positionH relativeFrom="column">
              <wp:posOffset>3020060</wp:posOffset>
            </wp:positionH>
            <wp:positionV relativeFrom="paragraph">
              <wp:posOffset>6332220</wp:posOffset>
            </wp:positionV>
            <wp:extent cx="264160" cy="264160"/>
            <wp:effectExtent l="0" t="0" r="2540" b="2540"/>
            <wp:wrapNone/>
            <wp:docPr id="464" name="Educatio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n Shap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160" cy="264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78C5DB28" wp14:editId="59758C3C">
                <wp:simplePos x="0" y="0"/>
                <wp:positionH relativeFrom="column">
                  <wp:posOffset>2235835</wp:posOffset>
                </wp:positionH>
                <wp:positionV relativeFrom="paragraph">
                  <wp:posOffset>6632575</wp:posOffset>
                </wp:positionV>
                <wp:extent cx="1842135" cy="160020"/>
                <wp:effectExtent l="0" t="0" r="5715" b="11430"/>
                <wp:wrapNone/>
                <wp:docPr id="366" name="Education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42135" cy="160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66925" w:rsidRPr="008D5D2C" w:rsidRDefault="00A66925" w:rsidP="00345790">
                            <w:pPr>
                              <w:jc w:val="center"/>
                              <w:rPr>
                                <w:rFonts w:ascii="Work Sans SemiBold" w:hAnsi="Work Sans SemiBold"/>
                                <w:color w:val="3E3E3E"/>
                                <w:spacing w:val="4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Work Sans SemiBold" w:hAnsi="Work Sans SemiBold"/>
                                <w:color w:val="3E3E3E"/>
                                <w:spacing w:val="4"/>
                                <w:lang w:val="sr-Latn-R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C5DB28" id="Education Title" o:spid="_x0000_s1027" type="#_x0000_t202" style="position:absolute;margin-left:176.05pt;margin-top:522.25pt;width:145.05pt;height:12.6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" filled="f" stroked="f" strokeweight=".5pt">
                <v:textbox inset="0,0,0,0">
                  <w:txbxContent>
                    <w:p w:rsidR="00A66925" w:rsidRPr="008D5D2C" w:rsidRDefault="00A66925" w:rsidP="00345790">
                      <w:pPr>
                        <w:jc w:val="center"/>
                        <w:rPr>
                          <w:rFonts w:ascii="Work Sans SemiBold" w:hAnsi="Work Sans SemiBold"/>
                          <w:color w:val="3E3E3E"/>
                          <w:spacing w:val="4"/>
                          <w:lang w:val="sr-Latn-RS"/>
                        </w:rPr>
                      </w:pPr>
                      <w:r w:rsidRPr="008D5D2C">
                        <w:rPr>
                          <w:rFonts w:ascii="Work Sans SemiBold" w:hAnsi="Work Sans SemiBold"/>
                          <w:color w:val="3E3E3E"/>
                          <w:spacing w:val="4"/>
                          <w:lang w:val="sr-Latn-R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D91B9A2" wp14:editId="2A8B3B8B">
                <wp:simplePos x="0" y="0"/>
                <wp:positionH relativeFrom="column">
                  <wp:posOffset>2068195</wp:posOffset>
                </wp:positionH>
                <wp:positionV relativeFrom="paragraph">
                  <wp:posOffset>6851650</wp:posOffset>
                </wp:positionV>
                <wp:extent cx="923290" cy="488315"/>
                <wp:effectExtent l="0" t="0" r="10160" b="6985"/>
                <wp:wrapNone/>
                <wp:docPr id="368" name="Date 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923290" cy="4883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66925" w:rsidRPr="008D5D2C" w:rsidRDefault="00600F78" w:rsidP="00D92906">
                            <w:pPr>
                              <w:spacing w:after="40" w:line="220" w:lineRule="exact"/>
                              <w:jc w:val="righ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2015</w:t>
                            </w:r>
                          </w:p>
                          <w:p w:rsidR="006B7267" w:rsidRPr="008D5D2C" w:rsidRDefault="00600F78" w:rsidP="00D92906">
                            <w:pPr>
                              <w:spacing w:after="40" w:line="220" w:lineRule="exact"/>
                              <w:jc w:val="righ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20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91B9A2" id="Date Text" o:spid="_x0000_s1028" type="#_x0000_t202" style="position:absolute;margin-left:162.85pt;margin-top:539.5pt;width:72.7pt;height:38.4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" filled="f" stroked="f" strokeweight=".5pt">
                <v:textbox inset="0,0,0,0">
                  <w:txbxContent>
                    <w:p w:rsidR="00A66925" w:rsidRPr="008D5D2C" w:rsidRDefault="00600F78" w:rsidP="00D92906">
                      <w:pPr>
                        <w:spacing w:after="40" w:line="220" w:lineRule="exact"/>
                        <w:jc w:val="righ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2015</w:t>
                      </w:r>
                    </w:p>
                    <w:p w:rsidR="006B7267" w:rsidRPr="008D5D2C" w:rsidRDefault="00600F78" w:rsidP="00D92906">
                      <w:pPr>
                        <w:spacing w:after="40" w:line="220" w:lineRule="exact"/>
                        <w:jc w:val="righ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20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0C957AAC" wp14:editId="5D8FD8C5">
                <wp:simplePos x="0" y="0"/>
                <wp:positionH relativeFrom="column">
                  <wp:posOffset>2065020</wp:posOffset>
                </wp:positionH>
                <wp:positionV relativeFrom="paragraph">
                  <wp:posOffset>7696200</wp:posOffset>
                </wp:positionV>
                <wp:extent cx="923290" cy="344170"/>
                <wp:effectExtent l="0" t="0" r="10160" b="0"/>
                <wp:wrapNone/>
                <wp:docPr id="375" name="Date 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923290" cy="344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66925" w:rsidRPr="008D5D2C" w:rsidRDefault="00600F78" w:rsidP="00D92906">
                            <w:pPr>
                              <w:spacing w:after="40" w:line="220" w:lineRule="exact"/>
                              <w:jc w:val="righ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2013</w:t>
                            </w:r>
                          </w:p>
                          <w:p w:rsidR="006B7267" w:rsidRPr="008D5D2C" w:rsidRDefault="00600F78" w:rsidP="00D92906">
                            <w:pPr>
                              <w:spacing w:after="40" w:line="220" w:lineRule="exact"/>
                              <w:jc w:val="righ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20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957AAC" id="_x0000_s1029" type="#_x0000_t202" style="position:absolute;margin-left:162.6pt;margin-top:606pt;width:72.7pt;height:27.1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" filled="f" stroked="f" strokeweight=".5pt">
                <v:textbox inset="0,0,0,0">
                  <w:txbxContent>
                    <w:p w:rsidR="00A66925" w:rsidRPr="008D5D2C" w:rsidRDefault="00600F78" w:rsidP="00D92906">
                      <w:pPr>
                        <w:spacing w:after="40" w:line="220" w:lineRule="exact"/>
                        <w:jc w:val="righ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2013</w:t>
                      </w:r>
                    </w:p>
                    <w:p w:rsidR="006B7267" w:rsidRPr="008D5D2C" w:rsidRDefault="00600F78" w:rsidP="00D92906">
                      <w:pPr>
                        <w:spacing w:after="40" w:line="220" w:lineRule="exact"/>
                        <w:jc w:val="righ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201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3A78061C" wp14:editId="298F2602">
                <wp:simplePos x="0" y="0"/>
                <wp:positionH relativeFrom="margin">
                  <wp:posOffset>3293110</wp:posOffset>
                </wp:positionH>
                <wp:positionV relativeFrom="paragraph">
                  <wp:posOffset>6821805</wp:posOffset>
                </wp:positionV>
                <wp:extent cx="3343910" cy="552450"/>
                <wp:effectExtent l="0" t="0" r="8890" b="0"/>
                <wp:wrapNone/>
                <wp:docPr id="369" name="Education_01_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3343910" cy="552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66925" w:rsidRPr="008D5D2C" w:rsidRDefault="00600F78" w:rsidP="00D92906">
                            <w:pPr>
                              <w:spacing w:after="0" w:line="240" w:lineRule="auto"/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>Informatics Diliman</w:t>
                            </w:r>
                          </w:p>
                          <w:p w:rsidR="00A66925" w:rsidRDefault="00600F78" w:rsidP="00D92906">
                            <w:pPr>
                              <w:spacing w:after="0" w:line="240" w:lineRule="auto"/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  <w:t>Quezon City, Philippines</w:t>
                            </w:r>
                          </w:p>
                          <w:p w:rsidR="00600F78" w:rsidRPr="008D5D2C" w:rsidRDefault="00600F78" w:rsidP="00D92906">
                            <w:pPr>
                              <w:spacing w:after="0" w:line="240" w:lineRule="auto"/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  <w:t>Course: Bachelor of Science in Information Techn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78061C" id="_x0000_s1030" type="#_x0000_t202" style="position:absolute;margin-left:259.3pt;margin-top:537.15pt;width:263.3pt;height:43.5pt;z-index:251744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" filled="f" stroked="f" strokeweight=".5pt">
                <v:textbox inset="0,0,0,0">
                  <w:txbxContent>
                    <w:p w:rsidR="00A66925" w:rsidRPr="008D5D2C" w:rsidRDefault="00600F78" w:rsidP="00D92906">
                      <w:pPr>
                        <w:spacing w:after="0" w:line="240" w:lineRule="auto"/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  <w:t>Informatics Diliman</w:t>
                      </w:r>
                    </w:p>
                    <w:p w:rsidR="00A66925" w:rsidRDefault="00600F78" w:rsidP="00D92906">
                      <w:pPr>
                        <w:spacing w:after="0" w:line="240" w:lineRule="auto"/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  <w:t>Quezon City, Philippines</w:t>
                      </w:r>
                    </w:p>
                    <w:p w:rsidR="00600F78" w:rsidRPr="008D5D2C" w:rsidRDefault="00600F78" w:rsidP="00D92906">
                      <w:pPr>
                        <w:spacing w:after="0" w:line="240" w:lineRule="auto"/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  <w:t>Course: Bachelor of Science in Information Technolog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746815" behindDoc="0" locked="0" layoutInCell="1" allowOverlap="1" wp14:anchorId="125C5F9A" wp14:editId="7CCC4C37">
                <wp:simplePos x="0" y="0"/>
                <wp:positionH relativeFrom="column">
                  <wp:posOffset>3143250</wp:posOffset>
                </wp:positionH>
                <wp:positionV relativeFrom="paragraph">
                  <wp:posOffset>6964045</wp:posOffset>
                </wp:positionV>
                <wp:extent cx="0" cy="719455"/>
                <wp:effectExtent l="0" t="0" r="38100" b="23495"/>
                <wp:wrapNone/>
                <wp:docPr id="395" name="Straight Connecto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1945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3E3E3E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1317A3" id="Straight Connector" o:spid="_x0000_s1026" style="position:absolute;z-index:2517468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5pt,548.35pt" to="247.5pt,6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" strokecolor="#3e3e3e" strokeweight="1.5pt">
                <v:stroke joinstyle="miter"/>
              </v:line>
            </w:pict>
          </mc:Fallback>
        </mc:AlternateContent>
      </w: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4B3BF2D6" wp14:editId="55DFC971">
                <wp:simplePos x="0" y="0"/>
                <wp:positionH relativeFrom="column">
                  <wp:posOffset>2057400</wp:posOffset>
                </wp:positionH>
                <wp:positionV relativeFrom="paragraph">
                  <wp:posOffset>8525510</wp:posOffset>
                </wp:positionV>
                <wp:extent cx="923290" cy="488315"/>
                <wp:effectExtent l="0" t="0" r="10160" b="6985"/>
                <wp:wrapNone/>
                <wp:docPr id="9" name="Date 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923290" cy="4883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D3045" w:rsidRPr="008D5D2C" w:rsidRDefault="00BD3045" w:rsidP="00BD3045">
                            <w:pPr>
                              <w:spacing w:after="40" w:line="220" w:lineRule="exact"/>
                              <w:jc w:val="righ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2010</w:t>
                            </w:r>
                          </w:p>
                          <w:p w:rsidR="00BD3045" w:rsidRPr="008D5D2C" w:rsidRDefault="00BD3045" w:rsidP="00BD3045">
                            <w:pPr>
                              <w:spacing w:after="40" w:line="220" w:lineRule="exact"/>
                              <w:jc w:val="righ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200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BF2D6" id="_x0000_s1031" type="#_x0000_t202" style="position:absolute;margin-left:162pt;margin-top:671.3pt;width:72.7pt;height:38.4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" filled="f" stroked="f" strokeweight=".5pt">
                <v:textbox inset="0,0,0,0">
                  <w:txbxContent>
                    <w:p w:rsidR="00BD3045" w:rsidRPr="008D5D2C" w:rsidRDefault="00BD3045" w:rsidP="00BD3045">
                      <w:pPr>
                        <w:spacing w:after="40" w:line="220" w:lineRule="exact"/>
                        <w:jc w:val="righ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2010</w:t>
                      </w:r>
                    </w:p>
                    <w:p w:rsidR="00BD3045" w:rsidRPr="008D5D2C" w:rsidRDefault="00BD3045" w:rsidP="00BD3045">
                      <w:pPr>
                        <w:spacing w:after="40" w:line="220" w:lineRule="exact"/>
                        <w:jc w:val="righ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2007</w:t>
                      </w:r>
                    </w:p>
                  </w:txbxContent>
                </v:textbox>
              </v:shape>
            </w:pict>
          </mc:Fallback>
        </mc:AlternateContent>
      </w:r>
      <w:r w:rsidRPr="00BD3045">
        <w:rPr>
          <w:noProof/>
          <w:lang w:val="en-PH" w:eastAsia="en-PH"/>
        </w:rPr>
        <w:drawing>
          <wp:anchor distT="0" distB="0" distL="114300" distR="114300" simplePos="0" relativeHeight="251766784" behindDoc="0" locked="0" layoutInCell="1" allowOverlap="1" wp14:anchorId="6FBD9176" wp14:editId="56824E0F">
            <wp:simplePos x="0" y="0"/>
            <wp:positionH relativeFrom="column">
              <wp:posOffset>3100705</wp:posOffset>
            </wp:positionH>
            <wp:positionV relativeFrom="paragraph">
              <wp:posOffset>8519160</wp:posOffset>
            </wp:positionV>
            <wp:extent cx="123190" cy="123190"/>
            <wp:effectExtent l="0" t="0" r="0" b="0"/>
            <wp:wrapNone/>
            <wp:docPr id="7" name="Circ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Circle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90" cy="123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0BEDFC1D" wp14:editId="43EDA161">
                <wp:simplePos x="0" y="0"/>
                <wp:positionH relativeFrom="margin">
                  <wp:posOffset>3293110</wp:posOffset>
                </wp:positionH>
                <wp:positionV relativeFrom="paragraph">
                  <wp:posOffset>8475345</wp:posOffset>
                </wp:positionV>
                <wp:extent cx="3343910" cy="381000"/>
                <wp:effectExtent l="0" t="0" r="8890" b="0"/>
                <wp:wrapNone/>
                <wp:docPr id="8" name="Education_01_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33439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D3045" w:rsidRDefault="00BD3045" w:rsidP="00BD3045">
                            <w:pPr>
                              <w:spacing w:after="0" w:line="240" w:lineRule="auto"/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>Navotas National High School</w:t>
                            </w:r>
                          </w:p>
                          <w:p w:rsidR="00BD3045" w:rsidRPr="008D5D2C" w:rsidRDefault="00BD3045" w:rsidP="00BD3045">
                            <w:pPr>
                              <w:spacing w:after="0" w:line="240" w:lineRule="auto"/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  <w:t>Navotas City, Philippines</w:t>
                            </w:r>
                          </w:p>
                          <w:p w:rsidR="00BD3045" w:rsidRPr="008D5D2C" w:rsidRDefault="00BD3045" w:rsidP="00BD3045">
                            <w:pPr>
                              <w:spacing w:after="0" w:line="240" w:lineRule="auto"/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EDFC1D" id="_x0000_s1032" type="#_x0000_t202" style="position:absolute;margin-left:259.3pt;margin-top:667.35pt;width:263.3pt;height:30pt;z-index:251768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" filled="f" stroked="f" strokeweight=".5pt">
                <v:textbox inset="0,0,0,0">
                  <w:txbxContent>
                    <w:p w:rsidR="00BD3045" w:rsidRDefault="00BD3045" w:rsidP="00BD3045">
                      <w:pPr>
                        <w:spacing w:after="0" w:line="240" w:lineRule="auto"/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  <w:t>Navotas National High School</w:t>
                      </w:r>
                    </w:p>
                    <w:p w:rsidR="00BD3045" w:rsidRPr="008D5D2C" w:rsidRDefault="00BD3045" w:rsidP="00BD3045">
                      <w:pPr>
                        <w:spacing w:after="0" w:line="240" w:lineRule="auto"/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  <w:t>Navotas City, Philippines</w:t>
                      </w:r>
                    </w:p>
                    <w:p w:rsidR="00BD3045" w:rsidRPr="008D5D2C" w:rsidRDefault="00BD3045" w:rsidP="00BD3045">
                      <w:pPr>
                        <w:spacing w:after="0" w:line="240" w:lineRule="auto"/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BD3045"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315D16DC" wp14:editId="5B42B097">
                <wp:simplePos x="0" y="0"/>
                <wp:positionH relativeFrom="column">
                  <wp:posOffset>3144520</wp:posOffset>
                </wp:positionH>
                <wp:positionV relativeFrom="paragraph">
                  <wp:posOffset>7795260</wp:posOffset>
                </wp:positionV>
                <wp:extent cx="0" cy="719455"/>
                <wp:effectExtent l="0" t="0" r="38100" b="23495"/>
                <wp:wrapNone/>
                <wp:docPr id="5" name="Straight Connecto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19455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3E3E3E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057FE6" id="Straight Connector" o:spid="_x0000_s1026" style="position:absolute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6pt,613.8pt" to="247.6pt,67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" strokecolor="#3e3e3e" strokeweight="1.5pt">
                <v:stroke joinstyle="miter"/>
              </v:line>
            </w:pict>
          </mc:Fallback>
        </mc:AlternateContent>
      </w:r>
      <w:r>
        <w:rPr>
          <w:noProof/>
          <w:lang w:val="en-PH" w:eastAsia="en-PH"/>
        </w:rPr>
        <w:drawing>
          <wp:anchor distT="0" distB="0" distL="114300" distR="114300" simplePos="0" relativeHeight="251725824" behindDoc="0" locked="0" layoutInCell="1" allowOverlap="1" wp14:anchorId="5B28F15B" wp14:editId="4CC01609">
            <wp:simplePos x="0" y="0"/>
            <wp:positionH relativeFrom="column">
              <wp:posOffset>3076575</wp:posOffset>
            </wp:positionH>
            <wp:positionV relativeFrom="paragraph">
              <wp:posOffset>3402330</wp:posOffset>
            </wp:positionV>
            <wp:extent cx="123190" cy="123190"/>
            <wp:effectExtent l="0" t="0" r="0" b="0"/>
            <wp:wrapNone/>
            <wp:docPr id="439" name="Circ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Circle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90" cy="123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PH" w:eastAsia="en-PH"/>
        </w:rPr>
        <w:drawing>
          <wp:anchor distT="0" distB="0" distL="114300" distR="114300" simplePos="0" relativeHeight="251736064" behindDoc="0" locked="0" layoutInCell="1" allowOverlap="1" wp14:anchorId="2ED677FD" wp14:editId="74C5F4A2">
            <wp:simplePos x="0" y="0"/>
            <wp:positionH relativeFrom="column">
              <wp:posOffset>3086100</wp:posOffset>
            </wp:positionH>
            <wp:positionV relativeFrom="paragraph">
              <wp:posOffset>5469255</wp:posOffset>
            </wp:positionV>
            <wp:extent cx="123190" cy="123190"/>
            <wp:effectExtent l="0" t="0" r="0" b="0"/>
            <wp:wrapNone/>
            <wp:docPr id="467" name="Circ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Circle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90" cy="123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726335" behindDoc="0" locked="0" layoutInCell="1" allowOverlap="1" wp14:anchorId="3EBB1126" wp14:editId="298DBF3D">
                <wp:simplePos x="0" y="0"/>
                <wp:positionH relativeFrom="column">
                  <wp:posOffset>3131820</wp:posOffset>
                </wp:positionH>
                <wp:positionV relativeFrom="paragraph">
                  <wp:posOffset>3512820</wp:posOffset>
                </wp:positionV>
                <wp:extent cx="7620" cy="1965960"/>
                <wp:effectExtent l="0" t="0" r="30480" b="34290"/>
                <wp:wrapNone/>
                <wp:docPr id="383" name="Straight Connecto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196596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3E3E3E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CF6D22" id="Straight Connector" o:spid="_x0000_s1026" style="position:absolute;z-index:2517263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6.6pt,276.6pt" to="247.2pt,43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" strokecolor="#3e3e3e" strokeweight="1.5pt">
                <v:stroke joinstyle="miter"/>
              </v:line>
            </w:pict>
          </mc:Fallback>
        </mc:AlternateContent>
      </w:r>
      <w:r>
        <w:rPr>
          <w:noProof/>
          <w:lang w:val="en-PH" w:eastAsia="en-PH"/>
        </w:rPr>
        <w:drawing>
          <wp:anchor distT="0" distB="0" distL="114300" distR="114300" simplePos="0" relativeHeight="251718656" behindDoc="0" locked="0" layoutInCell="1" allowOverlap="1" wp14:anchorId="6F6633E8" wp14:editId="3EE22BB7">
            <wp:simplePos x="0" y="0"/>
            <wp:positionH relativeFrom="column">
              <wp:posOffset>3002280</wp:posOffset>
            </wp:positionH>
            <wp:positionV relativeFrom="paragraph">
              <wp:posOffset>1017905</wp:posOffset>
            </wp:positionV>
            <wp:extent cx="264160" cy="264160"/>
            <wp:effectExtent l="0" t="0" r="2540" b="2540"/>
            <wp:wrapNone/>
            <wp:docPr id="440" name="Work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n Shap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160" cy="264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31229A04" wp14:editId="177B472C">
                <wp:simplePos x="0" y="0"/>
                <wp:positionH relativeFrom="column">
                  <wp:posOffset>2210435</wp:posOffset>
                </wp:positionH>
                <wp:positionV relativeFrom="paragraph">
                  <wp:posOffset>1339215</wp:posOffset>
                </wp:positionV>
                <wp:extent cx="1842135" cy="160020"/>
                <wp:effectExtent l="0" t="0" r="5715" b="11430"/>
                <wp:wrapNone/>
                <wp:docPr id="209" name="Work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42135" cy="160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4F2668" w:rsidRPr="008D5D2C" w:rsidRDefault="004F2668" w:rsidP="00345790">
                            <w:pPr>
                              <w:jc w:val="center"/>
                              <w:rPr>
                                <w:rFonts w:ascii="Work Sans SemiBold" w:hAnsi="Work Sans SemiBold"/>
                                <w:color w:val="3E3E3E"/>
                                <w:spacing w:val="4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Work Sans SemiBold" w:hAnsi="Work Sans SemiBold"/>
                                <w:color w:val="3E3E3E"/>
                                <w:spacing w:val="4"/>
                                <w:lang w:val="sr-Latn-RS"/>
                              </w:rPr>
                              <w:t>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29A04" id="Work Title" o:spid="_x0000_s1033" type="#_x0000_t202" style="position:absolute;margin-left:174.05pt;margin-top:105.45pt;width:145.05pt;height:12.6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" filled="f" stroked="f" strokeweight=".5pt">
                <v:textbox inset="0,0,0,0">
                  <w:txbxContent>
                    <w:p w:rsidR="004F2668" w:rsidRPr="008D5D2C" w:rsidRDefault="004F2668" w:rsidP="00345790">
                      <w:pPr>
                        <w:jc w:val="center"/>
                        <w:rPr>
                          <w:rFonts w:ascii="Work Sans SemiBold" w:hAnsi="Work Sans SemiBold"/>
                          <w:color w:val="3E3E3E"/>
                          <w:spacing w:val="4"/>
                          <w:lang w:val="sr-Latn-RS"/>
                        </w:rPr>
                      </w:pPr>
                      <w:r w:rsidRPr="008D5D2C">
                        <w:rPr>
                          <w:rFonts w:ascii="Work Sans SemiBold" w:hAnsi="Work Sans SemiBold"/>
                          <w:color w:val="3E3E3E"/>
                          <w:spacing w:val="4"/>
                          <w:lang w:val="sr-Latn-RS"/>
                        </w:rPr>
                        <w:t>WOR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293D154" wp14:editId="2BD278EE">
                <wp:simplePos x="0" y="0"/>
                <wp:positionH relativeFrom="column">
                  <wp:posOffset>2049780</wp:posOffset>
                </wp:positionH>
                <wp:positionV relativeFrom="paragraph">
                  <wp:posOffset>1569085</wp:posOffset>
                </wp:positionV>
                <wp:extent cx="923290" cy="488315"/>
                <wp:effectExtent l="0" t="0" r="10160" b="6985"/>
                <wp:wrapNone/>
                <wp:docPr id="4" name="Date 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923290" cy="4883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75E7C" w:rsidRPr="008D5D2C" w:rsidRDefault="00275E7C" w:rsidP="00275E7C">
                            <w:pPr>
                              <w:spacing w:after="40" w:line="220" w:lineRule="exact"/>
                              <w:jc w:val="righ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Present</w:t>
                            </w:r>
                          </w:p>
                          <w:p w:rsidR="00275E7C" w:rsidRPr="008D5D2C" w:rsidRDefault="00275E7C" w:rsidP="00275E7C">
                            <w:pPr>
                              <w:spacing w:after="40" w:line="220" w:lineRule="exact"/>
                              <w:jc w:val="righ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July 20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93D154" id="_x0000_s1034" type="#_x0000_t202" style="position:absolute;margin-left:161.4pt;margin-top:123.55pt;width:72.7pt;height:38.45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" filled="f" stroked="f" strokeweight=".5pt">
                <v:textbox inset="0,0,0,0">
                  <w:txbxContent>
                    <w:p w:rsidR="00275E7C" w:rsidRPr="008D5D2C" w:rsidRDefault="00275E7C" w:rsidP="00275E7C">
                      <w:pPr>
                        <w:spacing w:after="40" w:line="220" w:lineRule="exact"/>
                        <w:jc w:val="righ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Present</w:t>
                      </w:r>
                    </w:p>
                    <w:p w:rsidR="00275E7C" w:rsidRPr="008D5D2C" w:rsidRDefault="00275E7C" w:rsidP="00275E7C">
                      <w:pPr>
                        <w:spacing w:after="40" w:line="220" w:lineRule="exact"/>
                        <w:jc w:val="righ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July 2019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PH" w:eastAsia="en-PH"/>
        </w:rPr>
        <w:drawing>
          <wp:anchor distT="0" distB="0" distL="114300" distR="114300" simplePos="0" relativeHeight="251777024" behindDoc="0" locked="0" layoutInCell="1" allowOverlap="1" wp14:anchorId="4A064AFD" wp14:editId="6E7799D5">
            <wp:simplePos x="0" y="0"/>
            <wp:positionH relativeFrom="column">
              <wp:posOffset>3075940</wp:posOffset>
            </wp:positionH>
            <wp:positionV relativeFrom="paragraph">
              <wp:posOffset>1576070</wp:posOffset>
            </wp:positionV>
            <wp:extent cx="123190" cy="123190"/>
            <wp:effectExtent l="0" t="0" r="0" b="0"/>
            <wp:wrapNone/>
            <wp:docPr id="3" name="Circ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Circle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90" cy="123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3EC6619D" wp14:editId="5B9B9448">
                <wp:simplePos x="0" y="0"/>
                <wp:positionH relativeFrom="column">
                  <wp:posOffset>3131820</wp:posOffset>
                </wp:positionH>
                <wp:positionV relativeFrom="paragraph">
                  <wp:posOffset>1691640</wp:posOffset>
                </wp:positionV>
                <wp:extent cx="7620" cy="1714500"/>
                <wp:effectExtent l="0" t="0" r="30480" b="19050"/>
                <wp:wrapNone/>
                <wp:docPr id="1" name="Straight Connecto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" cy="171450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3E3E3E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CA6F1A" id="Straight Connector" o:spid="_x0000_s1026" style="position:absolute;flip:x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6.6pt,133.2pt" to="247.2pt,26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" strokecolor="#3e3e3e" strokeweight="1.5pt">
                <v:stroke joinstyle="miter"/>
              </v:line>
            </w:pict>
          </mc:Fallback>
        </mc:AlternateContent>
      </w: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627C8336" wp14:editId="5DC2933F">
                <wp:simplePos x="0" y="0"/>
                <wp:positionH relativeFrom="column">
                  <wp:posOffset>3413760</wp:posOffset>
                </wp:positionH>
                <wp:positionV relativeFrom="paragraph">
                  <wp:posOffset>1546860</wp:posOffset>
                </wp:positionV>
                <wp:extent cx="2453640" cy="476250"/>
                <wp:effectExtent l="0" t="0" r="3810" b="0"/>
                <wp:wrapNone/>
                <wp:docPr id="2" name="Work_01_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245364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75E7C" w:rsidRPr="008D5D2C" w:rsidRDefault="00275E7C" w:rsidP="00275E7C">
                            <w:pPr>
                              <w:spacing w:after="0" w:line="240" w:lineRule="auto"/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 xml:space="preserve">Web Application Developer </w:t>
                            </w:r>
                            <w:r w:rsidR="00857BAE"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>I</w:t>
                            </w:r>
                          </w:p>
                          <w:p w:rsidR="00275E7C" w:rsidRDefault="00275E7C" w:rsidP="00275E7C">
                            <w:pPr>
                              <w:spacing w:after="0" w:line="240" w:lineRule="auto"/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  <w:t>Caspio Representative Philippines</w:t>
                            </w:r>
                          </w:p>
                          <w:p w:rsidR="00275E7C" w:rsidRPr="008D5D2C" w:rsidRDefault="00275E7C" w:rsidP="00275E7C">
                            <w:pPr>
                              <w:spacing w:after="0" w:line="240" w:lineRule="auto"/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  <w:t>Makati City, Philipp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C8336" id="Work_01_Title" o:spid="_x0000_s1035" type="#_x0000_t202" style="position:absolute;margin-left:268.8pt;margin-top:121.8pt;width:193.2pt;height:37.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" filled="f" stroked="f" strokeweight=".5pt">
                <v:textbox inset="0,0,0,0">
                  <w:txbxContent>
                    <w:p w:rsidR="00275E7C" w:rsidRPr="008D5D2C" w:rsidRDefault="00275E7C" w:rsidP="00275E7C">
                      <w:pPr>
                        <w:spacing w:after="0" w:line="240" w:lineRule="auto"/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  <w:t xml:space="preserve">Web Application Developer </w:t>
                      </w:r>
                      <w:r w:rsidR="00857BAE"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  <w:t>I</w:t>
                      </w:r>
                    </w:p>
                    <w:p w:rsidR="00275E7C" w:rsidRDefault="00275E7C" w:rsidP="00275E7C">
                      <w:pPr>
                        <w:spacing w:after="0" w:line="240" w:lineRule="auto"/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  <w:t>Caspio Representative Philippines</w:t>
                      </w:r>
                    </w:p>
                    <w:p w:rsidR="00275E7C" w:rsidRPr="008D5D2C" w:rsidRDefault="00275E7C" w:rsidP="00275E7C">
                      <w:pPr>
                        <w:spacing w:after="0" w:line="240" w:lineRule="auto"/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  <w:t>Makati City, Philippin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5F81BCBB" wp14:editId="0F3232AB">
                <wp:simplePos x="0" y="0"/>
                <wp:positionH relativeFrom="margin">
                  <wp:posOffset>3216910</wp:posOffset>
                </wp:positionH>
                <wp:positionV relativeFrom="paragraph">
                  <wp:posOffset>2110740</wp:posOffset>
                </wp:positionV>
                <wp:extent cx="3423285" cy="1196340"/>
                <wp:effectExtent l="0" t="0" r="5715" b="3810"/>
                <wp:wrapNone/>
                <wp:docPr id="10" name="Work_01_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3423285" cy="11963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75E7C" w:rsidRPr="000265C1" w:rsidRDefault="00275E7C" w:rsidP="00275E7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60" w:lineRule="exac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en-PH"/>
                              </w:rPr>
                              <w:t>Developing numerous web applications for clients/companies across the world using the Caspio Bridge App with the support of web development technologies.</w:t>
                            </w:r>
                          </w:p>
                          <w:p w:rsidR="000265C1" w:rsidRDefault="000265C1" w:rsidP="000265C1">
                            <w:pPr>
                              <w:spacing w:after="0" w:line="260" w:lineRule="exact"/>
                              <w:ind w:left="360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</w:p>
                          <w:p w:rsidR="000265C1" w:rsidRPr="000265C1" w:rsidRDefault="000265C1" w:rsidP="000265C1">
                            <w:pPr>
                              <w:spacing w:after="0" w:line="260" w:lineRule="exact"/>
                              <w:ind w:left="360"/>
                              <w:rPr>
                                <w:rFonts w:ascii="Roboto Th" w:hAnsi="Roboto Th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>Technology Stack: HTML, CSS, Javascript, jQuery</w:t>
                            </w:r>
                            <w:r w:rsidR="00E861C4">
                              <w:rPr>
                                <w:rFonts w:ascii="Roboto Th" w:hAnsi="Roboto Th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>, PHP</w:t>
                            </w:r>
                          </w:p>
                          <w:p w:rsidR="000265C1" w:rsidRPr="00847AE7" w:rsidRDefault="000265C1" w:rsidP="00E861C4">
                            <w:pPr>
                              <w:pStyle w:val="ListParagraph"/>
                              <w:spacing w:after="0" w:line="260" w:lineRule="exac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81BCBB" id="Work_01_Text" o:spid="_x0000_s1036" type="#_x0000_t202" style="position:absolute;margin-left:253.3pt;margin-top:166.2pt;width:269.55pt;height:94.2pt;z-index:251781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" filled="f" stroked="f" strokeweight=".5pt">
                <v:textbox inset="0,0,0,0">
                  <w:txbxContent>
                    <w:p w:rsidR="00275E7C" w:rsidRPr="000265C1" w:rsidRDefault="00275E7C" w:rsidP="00275E7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60" w:lineRule="exac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en-PH"/>
                        </w:rPr>
                        <w:t>Developing numerous web applications for clients/companies across the world using the Caspio Bridge App with the support of web development technologies.</w:t>
                      </w:r>
                    </w:p>
                    <w:p w:rsidR="000265C1" w:rsidRDefault="000265C1" w:rsidP="000265C1">
                      <w:pPr>
                        <w:spacing w:after="0" w:line="260" w:lineRule="exact"/>
                        <w:ind w:left="360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</w:p>
                    <w:p w:rsidR="000265C1" w:rsidRPr="000265C1" w:rsidRDefault="000265C1" w:rsidP="000265C1">
                      <w:pPr>
                        <w:spacing w:after="0" w:line="260" w:lineRule="exact"/>
                        <w:ind w:left="360"/>
                        <w:rPr>
                          <w:rFonts w:ascii="Roboto Th" w:hAnsi="Roboto Th"/>
                          <w:b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b/>
                          <w:color w:val="3E3E3E"/>
                          <w:spacing w:val="2"/>
                          <w:lang w:val="sr-Latn-RS"/>
                        </w:rPr>
                        <w:t>Technology Stack: HTML, CSS, Javascript, jQuery</w:t>
                      </w:r>
                      <w:r w:rsidR="00E861C4">
                        <w:rPr>
                          <w:rFonts w:ascii="Roboto Th" w:hAnsi="Roboto Th"/>
                          <w:b/>
                          <w:color w:val="3E3E3E"/>
                          <w:spacing w:val="2"/>
                          <w:lang w:val="sr-Latn-RS"/>
                        </w:rPr>
                        <w:t>, PHP</w:t>
                      </w:r>
                    </w:p>
                    <w:p w:rsidR="000265C1" w:rsidRPr="00847AE7" w:rsidRDefault="000265C1" w:rsidP="00E861C4">
                      <w:pPr>
                        <w:pStyle w:val="ListParagraph"/>
                        <w:spacing w:after="0" w:line="260" w:lineRule="exac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50FDE016" wp14:editId="368A93C5">
                <wp:simplePos x="0" y="0"/>
                <wp:positionH relativeFrom="column">
                  <wp:posOffset>2072640</wp:posOffset>
                </wp:positionH>
                <wp:positionV relativeFrom="paragraph">
                  <wp:posOffset>5471160</wp:posOffset>
                </wp:positionV>
                <wp:extent cx="923290" cy="342900"/>
                <wp:effectExtent l="0" t="0" r="10160" b="0"/>
                <wp:wrapNone/>
                <wp:docPr id="222" name="Date 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923290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66925" w:rsidRPr="008D5D2C" w:rsidRDefault="00D95D23" w:rsidP="00D92906">
                            <w:pPr>
                              <w:spacing w:after="40" w:line="220" w:lineRule="exact"/>
                              <w:jc w:val="righ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Dec</w:t>
                            </w:r>
                            <w:r w:rsidR="00071764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 xml:space="preserve"> 201</w:t>
                            </w: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6</w:t>
                            </w:r>
                          </w:p>
                          <w:p w:rsidR="00A66925" w:rsidRPr="008D5D2C" w:rsidRDefault="00D95D23" w:rsidP="00D92906">
                            <w:pPr>
                              <w:spacing w:after="40" w:line="220" w:lineRule="exact"/>
                              <w:jc w:val="righ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Mar</w:t>
                            </w:r>
                            <w:r w:rsidR="00A66925" w:rsidRPr="008D5D2C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 xml:space="preserve"> 20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FDE016" id="_x0000_s1037" type="#_x0000_t202" style="position:absolute;margin-left:163.2pt;margin-top:430.8pt;width:72.7pt;height:27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" filled="f" stroked="f" strokeweight=".5pt">
                <v:textbox inset="0,0,0,0">
                  <w:txbxContent>
                    <w:p w:rsidR="00A66925" w:rsidRPr="008D5D2C" w:rsidRDefault="00D95D23" w:rsidP="00D92906">
                      <w:pPr>
                        <w:spacing w:after="40" w:line="220" w:lineRule="exact"/>
                        <w:jc w:val="righ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Dec</w:t>
                      </w:r>
                      <w:r w:rsidR="00071764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 xml:space="preserve"> 201</w:t>
                      </w: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6</w:t>
                      </w:r>
                    </w:p>
                    <w:p w:rsidR="00A66925" w:rsidRPr="008D5D2C" w:rsidRDefault="00D95D23" w:rsidP="00D92906">
                      <w:pPr>
                        <w:spacing w:after="40" w:line="220" w:lineRule="exact"/>
                        <w:jc w:val="righ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Mar</w:t>
                      </w:r>
                      <w:r w:rsidR="00A66925" w:rsidRPr="008D5D2C"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 xml:space="preserve"> 201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59BE8EF" wp14:editId="2944028D">
                <wp:simplePos x="0" y="0"/>
                <wp:positionH relativeFrom="column">
                  <wp:posOffset>2045335</wp:posOffset>
                </wp:positionH>
                <wp:positionV relativeFrom="paragraph">
                  <wp:posOffset>3404235</wp:posOffset>
                </wp:positionV>
                <wp:extent cx="923290" cy="488315"/>
                <wp:effectExtent l="0" t="0" r="10160" b="6985"/>
                <wp:wrapNone/>
                <wp:docPr id="213" name="Date 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923290" cy="4883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92906" w:rsidRPr="008D5D2C" w:rsidRDefault="00D95D23" w:rsidP="00D92906">
                            <w:pPr>
                              <w:spacing w:after="40" w:line="220" w:lineRule="exact"/>
                              <w:jc w:val="righ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 xml:space="preserve">Mar </w:t>
                            </w: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2019</w:t>
                            </w:r>
                          </w:p>
                          <w:p w:rsidR="00D92906" w:rsidRPr="008D5D2C" w:rsidRDefault="00D95D23" w:rsidP="00D92906">
                            <w:pPr>
                              <w:spacing w:after="40" w:line="220" w:lineRule="exact"/>
                              <w:jc w:val="righ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  <w:t>Jan 201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9BE8EF" id="_x0000_s1038" type="#_x0000_t202" style="position:absolute;margin-left:161.05pt;margin-top:268.05pt;width:72.7pt;height:38.4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" filled="f" stroked="f" strokeweight=".5pt">
                <v:textbox inset="0,0,0,0">
                  <w:txbxContent>
                    <w:p w:rsidR="00D92906" w:rsidRPr="008D5D2C" w:rsidRDefault="00D95D23" w:rsidP="00D92906">
                      <w:pPr>
                        <w:spacing w:after="40" w:line="220" w:lineRule="exact"/>
                        <w:jc w:val="righ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 xml:space="preserve">Mar </w:t>
                      </w: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2019</w:t>
                      </w:r>
                    </w:p>
                    <w:p w:rsidR="00D92906" w:rsidRPr="008D5D2C" w:rsidRDefault="00D95D23" w:rsidP="00D92906">
                      <w:pPr>
                        <w:spacing w:after="40" w:line="220" w:lineRule="exact"/>
                        <w:jc w:val="righ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  <w:t>Jan 2017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6485DDF1" wp14:editId="7EA0459F">
                <wp:simplePos x="0" y="0"/>
                <wp:positionH relativeFrom="column">
                  <wp:posOffset>3383280</wp:posOffset>
                </wp:positionH>
                <wp:positionV relativeFrom="paragraph">
                  <wp:posOffset>3390265</wp:posOffset>
                </wp:positionV>
                <wp:extent cx="1842135" cy="526415"/>
                <wp:effectExtent l="0" t="0" r="5715" b="6985"/>
                <wp:wrapNone/>
                <wp:docPr id="214" name="Work_01_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42135" cy="52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92906" w:rsidRPr="008D5D2C" w:rsidRDefault="00D95D23" w:rsidP="00D92906">
                            <w:pPr>
                              <w:spacing w:after="0" w:line="240" w:lineRule="auto"/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>.Net Developer</w:t>
                            </w:r>
                          </w:p>
                          <w:p w:rsidR="00D92906" w:rsidRDefault="00D95D23" w:rsidP="00D92906">
                            <w:pPr>
                              <w:spacing w:after="0" w:line="240" w:lineRule="auto"/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  <w:t>Shinra Software Solutions Inc.</w:t>
                            </w:r>
                          </w:p>
                          <w:p w:rsidR="00D95D23" w:rsidRPr="008D5D2C" w:rsidRDefault="00D95D23" w:rsidP="00D92906">
                            <w:pPr>
                              <w:spacing w:after="0" w:line="240" w:lineRule="auto"/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  <w:t>Quezon City, Philipp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85DDF1" id="_x0000_s1039" type="#_x0000_t202" style="position:absolute;margin-left:266.4pt;margin-top:266.95pt;width:145.05pt;height:41.4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" filled="f" stroked="f" strokeweight=".5pt">
                <v:textbox inset="0,0,0,0">
                  <w:txbxContent>
                    <w:p w:rsidR="00D92906" w:rsidRPr="008D5D2C" w:rsidRDefault="00D95D23" w:rsidP="00D92906">
                      <w:pPr>
                        <w:spacing w:after="0" w:line="240" w:lineRule="auto"/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  <w:t>.Net Developer</w:t>
                      </w:r>
                    </w:p>
                    <w:p w:rsidR="00D92906" w:rsidRDefault="00D95D23" w:rsidP="00D92906">
                      <w:pPr>
                        <w:spacing w:after="0" w:line="240" w:lineRule="auto"/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  <w:t>Shinra Software Solutions Inc.</w:t>
                      </w:r>
                    </w:p>
                    <w:p w:rsidR="00D95D23" w:rsidRPr="008D5D2C" w:rsidRDefault="00D95D23" w:rsidP="00D92906">
                      <w:pPr>
                        <w:spacing w:after="0" w:line="240" w:lineRule="auto"/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  <w:t>Quezon City, Philippin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001A3948" wp14:editId="091422C0">
                <wp:simplePos x="0" y="0"/>
                <wp:positionH relativeFrom="margin">
                  <wp:posOffset>3209290</wp:posOffset>
                </wp:positionH>
                <wp:positionV relativeFrom="paragraph">
                  <wp:posOffset>3985260</wp:posOffset>
                </wp:positionV>
                <wp:extent cx="3423285" cy="1394460"/>
                <wp:effectExtent l="0" t="0" r="5715" b="15240"/>
                <wp:wrapNone/>
                <wp:docPr id="215" name="Work_01_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3423285" cy="13944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92906" w:rsidRPr="00847AE7" w:rsidRDefault="00847AE7" w:rsidP="00847A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60" w:lineRule="exac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en-PH"/>
                              </w:rPr>
                              <w:t>Developed 2 projects for the company’s client.</w:t>
                            </w:r>
                          </w:p>
                          <w:p w:rsidR="00847AE7" w:rsidRPr="00847AE7" w:rsidRDefault="00847AE7" w:rsidP="00847A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60" w:lineRule="exac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en-PH"/>
                              </w:rPr>
                              <w:t>Debugged and created features in some of the company’s existing projects.</w:t>
                            </w:r>
                          </w:p>
                          <w:p w:rsidR="00847AE7" w:rsidRPr="000265C1" w:rsidRDefault="00D77F7A" w:rsidP="00847A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60" w:lineRule="exact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en-PH"/>
                              </w:rPr>
                              <w:t>Took part as</w:t>
                            </w:r>
                            <w:r w:rsidR="00CD10C1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en-PH"/>
                              </w:rPr>
                              <w:t xml:space="preserve"> a System</w:t>
                            </w: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en-PH"/>
                              </w:rPr>
                              <w:t>s</w:t>
                            </w:r>
                            <w:r w:rsidR="00CD10C1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en-PH"/>
                              </w:rPr>
                              <w:t xml:space="preserve"> Analyst in some</w:t>
                            </w:r>
                            <w:r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en-PH"/>
                              </w:rPr>
                              <w:t xml:space="preserve"> of</w:t>
                            </w:r>
                            <w:r w:rsidR="00CD10C1"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en-PH"/>
                              </w:rPr>
                              <w:t xml:space="preserve"> the company’s projects.</w:t>
                            </w:r>
                          </w:p>
                          <w:p w:rsidR="000265C1" w:rsidRDefault="000265C1" w:rsidP="000265C1">
                            <w:pPr>
                              <w:spacing w:after="0" w:line="260" w:lineRule="exact"/>
                              <w:ind w:left="360"/>
                              <w:rPr>
                                <w:rFonts w:ascii="Roboto Th" w:hAnsi="Roboto Th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</w:p>
                          <w:p w:rsidR="000265C1" w:rsidRPr="000265C1" w:rsidRDefault="000265C1" w:rsidP="000265C1">
                            <w:pPr>
                              <w:spacing w:after="0" w:line="260" w:lineRule="exact"/>
                              <w:ind w:left="360"/>
                              <w:rPr>
                                <w:rFonts w:ascii="Roboto Th" w:hAnsi="Roboto Th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Th" w:hAnsi="Roboto Th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 xml:space="preserve">Technology Stack: </w:t>
                            </w:r>
                            <w:r w:rsidRPr="000265C1">
                              <w:rPr>
                                <w:rFonts w:ascii="Roboto Th" w:hAnsi="Roboto Th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>C#</w:t>
                            </w:r>
                            <w:r>
                              <w:rPr>
                                <w:rFonts w:ascii="Roboto Th" w:hAnsi="Roboto Th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 xml:space="preserve">, </w:t>
                            </w:r>
                            <w:r w:rsidRPr="000265C1">
                              <w:rPr>
                                <w:rFonts w:ascii="Roboto Th" w:hAnsi="Roboto Th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>ASP.NET</w:t>
                            </w:r>
                            <w:r>
                              <w:rPr>
                                <w:rFonts w:ascii="Roboto Th" w:hAnsi="Roboto Th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 xml:space="preserve">, </w:t>
                            </w:r>
                            <w:r w:rsidRPr="000265C1">
                              <w:rPr>
                                <w:rFonts w:ascii="Roboto Th" w:hAnsi="Roboto Th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>HTML</w:t>
                            </w:r>
                            <w:r>
                              <w:rPr>
                                <w:rFonts w:ascii="Roboto Th" w:hAnsi="Roboto Th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 xml:space="preserve">, </w:t>
                            </w:r>
                            <w:r w:rsidRPr="000265C1">
                              <w:rPr>
                                <w:rFonts w:ascii="Roboto Th" w:hAnsi="Roboto Th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>Javascript</w:t>
                            </w:r>
                            <w:r>
                              <w:rPr>
                                <w:rFonts w:ascii="Roboto Th" w:hAnsi="Roboto Th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 xml:space="preserve">, MSSQL, </w:t>
                            </w:r>
                            <w:r w:rsidRPr="000265C1">
                              <w:rPr>
                                <w:rFonts w:ascii="Roboto Th" w:hAnsi="Roboto Th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>CSS</w:t>
                            </w:r>
                            <w:r>
                              <w:rPr>
                                <w:rFonts w:ascii="Roboto Th" w:hAnsi="Roboto Th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 xml:space="preserve">, </w:t>
                            </w:r>
                            <w:r w:rsidRPr="000265C1">
                              <w:rPr>
                                <w:rFonts w:ascii="Roboto Th" w:hAnsi="Roboto Th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>j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1A3948" id="_x0000_s1040" type="#_x0000_t202" style="position:absolute;margin-left:252.7pt;margin-top:313.8pt;width:269.55pt;height:109.8pt;z-index:251724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" filled="f" stroked="f" strokeweight=".5pt">
                <v:textbox inset="0,0,0,0">
                  <w:txbxContent>
                    <w:p w:rsidR="00D92906" w:rsidRPr="00847AE7" w:rsidRDefault="00847AE7" w:rsidP="00847A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60" w:lineRule="exac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en-PH"/>
                        </w:rPr>
                        <w:t>Developed 2 projects for the company’s client.</w:t>
                      </w:r>
                    </w:p>
                    <w:p w:rsidR="00847AE7" w:rsidRPr="00847AE7" w:rsidRDefault="00847AE7" w:rsidP="00847A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60" w:lineRule="exac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en-PH"/>
                        </w:rPr>
                        <w:t>Debugged and created features in some of the company’s existing projects.</w:t>
                      </w:r>
                    </w:p>
                    <w:p w:rsidR="00847AE7" w:rsidRPr="000265C1" w:rsidRDefault="00D77F7A" w:rsidP="00847A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60" w:lineRule="exact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en-PH"/>
                        </w:rPr>
                        <w:t>Took part as</w:t>
                      </w:r>
                      <w:r w:rsidR="00CD10C1">
                        <w:rPr>
                          <w:rFonts w:ascii="Roboto Th" w:hAnsi="Roboto Th"/>
                          <w:color w:val="3E3E3E"/>
                          <w:spacing w:val="2"/>
                          <w:lang w:val="en-PH"/>
                        </w:rPr>
                        <w:t xml:space="preserve"> a System</w:t>
                      </w: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en-PH"/>
                        </w:rPr>
                        <w:t>s</w:t>
                      </w:r>
                      <w:r w:rsidR="00CD10C1">
                        <w:rPr>
                          <w:rFonts w:ascii="Roboto Th" w:hAnsi="Roboto Th"/>
                          <w:color w:val="3E3E3E"/>
                          <w:spacing w:val="2"/>
                          <w:lang w:val="en-PH"/>
                        </w:rPr>
                        <w:t xml:space="preserve"> Analyst in some</w:t>
                      </w:r>
                      <w:r>
                        <w:rPr>
                          <w:rFonts w:ascii="Roboto Th" w:hAnsi="Roboto Th"/>
                          <w:color w:val="3E3E3E"/>
                          <w:spacing w:val="2"/>
                          <w:lang w:val="en-PH"/>
                        </w:rPr>
                        <w:t xml:space="preserve"> of</w:t>
                      </w:r>
                      <w:r w:rsidR="00CD10C1">
                        <w:rPr>
                          <w:rFonts w:ascii="Roboto Th" w:hAnsi="Roboto Th"/>
                          <w:color w:val="3E3E3E"/>
                          <w:spacing w:val="2"/>
                          <w:lang w:val="en-PH"/>
                        </w:rPr>
                        <w:t xml:space="preserve"> the company’s projects.</w:t>
                      </w:r>
                    </w:p>
                    <w:p w:rsidR="000265C1" w:rsidRDefault="000265C1" w:rsidP="000265C1">
                      <w:pPr>
                        <w:spacing w:after="0" w:line="260" w:lineRule="exact"/>
                        <w:ind w:left="360"/>
                        <w:rPr>
                          <w:rFonts w:ascii="Roboto Th" w:hAnsi="Roboto Th"/>
                          <w:color w:val="3E3E3E"/>
                          <w:spacing w:val="2"/>
                          <w:lang w:val="sr-Latn-RS"/>
                        </w:rPr>
                      </w:pPr>
                    </w:p>
                    <w:p w:rsidR="000265C1" w:rsidRPr="000265C1" w:rsidRDefault="000265C1" w:rsidP="000265C1">
                      <w:pPr>
                        <w:spacing w:after="0" w:line="260" w:lineRule="exact"/>
                        <w:ind w:left="360"/>
                        <w:rPr>
                          <w:rFonts w:ascii="Roboto Th" w:hAnsi="Roboto Th"/>
                          <w:b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Th" w:hAnsi="Roboto Th"/>
                          <w:b/>
                          <w:color w:val="3E3E3E"/>
                          <w:spacing w:val="2"/>
                          <w:lang w:val="sr-Latn-RS"/>
                        </w:rPr>
                        <w:t xml:space="preserve">Technology Stack: </w:t>
                      </w:r>
                      <w:r w:rsidRPr="000265C1">
                        <w:rPr>
                          <w:rFonts w:ascii="Roboto Th" w:hAnsi="Roboto Th"/>
                          <w:b/>
                          <w:color w:val="3E3E3E"/>
                          <w:spacing w:val="2"/>
                          <w:lang w:val="sr-Latn-RS"/>
                        </w:rPr>
                        <w:t>C#</w:t>
                      </w:r>
                      <w:r>
                        <w:rPr>
                          <w:rFonts w:ascii="Roboto Th" w:hAnsi="Roboto Th"/>
                          <w:b/>
                          <w:color w:val="3E3E3E"/>
                          <w:spacing w:val="2"/>
                          <w:lang w:val="sr-Latn-RS"/>
                        </w:rPr>
                        <w:t xml:space="preserve">, </w:t>
                      </w:r>
                      <w:r w:rsidRPr="000265C1">
                        <w:rPr>
                          <w:rFonts w:ascii="Roboto Th" w:hAnsi="Roboto Th"/>
                          <w:b/>
                          <w:color w:val="3E3E3E"/>
                          <w:spacing w:val="2"/>
                          <w:lang w:val="sr-Latn-RS"/>
                        </w:rPr>
                        <w:t>ASP.NET</w:t>
                      </w:r>
                      <w:r>
                        <w:rPr>
                          <w:rFonts w:ascii="Roboto Th" w:hAnsi="Roboto Th"/>
                          <w:b/>
                          <w:color w:val="3E3E3E"/>
                          <w:spacing w:val="2"/>
                          <w:lang w:val="sr-Latn-RS"/>
                        </w:rPr>
                        <w:t xml:space="preserve">, </w:t>
                      </w:r>
                      <w:r w:rsidRPr="000265C1">
                        <w:rPr>
                          <w:rFonts w:ascii="Roboto Th" w:hAnsi="Roboto Th"/>
                          <w:b/>
                          <w:color w:val="3E3E3E"/>
                          <w:spacing w:val="2"/>
                          <w:lang w:val="sr-Latn-RS"/>
                        </w:rPr>
                        <w:t>HTML</w:t>
                      </w:r>
                      <w:r>
                        <w:rPr>
                          <w:rFonts w:ascii="Roboto Th" w:hAnsi="Roboto Th"/>
                          <w:b/>
                          <w:color w:val="3E3E3E"/>
                          <w:spacing w:val="2"/>
                          <w:lang w:val="sr-Latn-RS"/>
                        </w:rPr>
                        <w:t xml:space="preserve">, </w:t>
                      </w:r>
                      <w:r w:rsidRPr="000265C1">
                        <w:rPr>
                          <w:rFonts w:ascii="Roboto Th" w:hAnsi="Roboto Th"/>
                          <w:b/>
                          <w:color w:val="3E3E3E"/>
                          <w:spacing w:val="2"/>
                          <w:lang w:val="sr-Latn-RS"/>
                        </w:rPr>
                        <w:t>Javascript</w:t>
                      </w:r>
                      <w:r>
                        <w:rPr>
                          <w:rFonts w:ascii="Roboto Th" w:hAnsi="Roboto Th"/>
                          <w:b/>
                          <w:color w:val="3E3E3E"/>
                          <w:spacing w:val="2"/>
                          <w:lang w:val="sr-Latn-RS"/>
                        </w:rPr>
                        <w:t xml:space="preserve">, MSSQL, </w:t>
                      </w:r>
                      <w:r w:rsidRPr="000265C1">
                        <w:rPr>
                          <w:rFonts w:ascii="Roboto Th" w:hAnsi="Roboto Th"/>
                          <w:b/>
                          <w:color w:val="3E3E3E"/>
                          <w:spacing w:val="2"/>
                          <w:lang w:val="sr-Latn-RS"/>
                        </w:rPr>
                        <w:t>CSS</w:t>
                      </w:r>
                      <w:r>
                        <w:rPr>
                          <w:rFonts w:ascii="Roboto Th" w:hAnsi="Roboto Th"/>
                          <w:b/>
                          <w:color w:val="3E3E3E"/>
                          <w:spacing w:val="2"/>
                          <w:lang w:val="sr-Latn-RS"/>
                        </w:rPr>
                        <w:t xml:space="preserve">, </w:t>
                      </w:r>
                      <w:r w:rsidRPr="000265C1">
                        <w:rPr>
                          <w:rFonts w:ascii="Roboto Th" w:hAnsi="Roboto Th"/>
                          <w:b/>
                          <w:color w:val="3E3E3E"/>
                          <w:spacing w:val="2"/>
                          <w:lang w:val="sr-Latn-RS"/>
                        </w:rPr>
                        <w:t>jQue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815C9DA" wp14:editId="46ED6086">
                <wp:simplePos x="0" y="0"/>
                <wp:positionH relativeFrom="column">
                  <wp:posOffset>3390900</wp:posOffset>
                </wp:positionH>
                <wp:positionV relativeFrom="paragraph">
                  <wp:posOffset>5433060</wp:posOffset>
                </wp:positionV>
                <wp:extent cx="3284220" cy="1051560"/>
                <wp:effectExtent l="0" t="0" r="11430" b="15240"/>
                <wp:wrapNone/>
                <wp:docPr id="223" name="Work_01_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3284220" cy="10515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66925" w:rsidRPr="008D5D2C" w:rsidRDefault="00D95D23" w:rsidP="00D92906">
                            <w:pPr>
                              <w:spacing w:after="0" w:line="240" w:lineRule="auto"/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>System Administrator</w:t>
                            </w:r>
                          </w:p>
                          <w:p w:rsidR="00A66925" w:rsidRDefault="00D95D23" w:rsidP="00A66925">
                            <w:pPr>
                              <w:spacing w:after="0" w:line="240" w:lineRule="auto"/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  <w:t>Maxcor Publishing House Inc.</w:t>
                            </w:r>
                          </w:p>
                          <w:p w:rsidR="00D95D23" w:rsidRDefault="00D95D23" w:rsidP="00A66925">
                            <w:pPr>
                              <w:spacing w:after="0" w:line="240" w:lineRule="auto"/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  <w:t>Quezon City, Philippines</w:t>
                            </w:r>
                          </w:p>
                          <w:p w:rsidR="000265C1" w:rsidRPr="008D5D2C" w:rsidRDefault="000265C1" w:rsidP="00A66925">
                            <w:pPr>
                              <w:spacing w:after="0" w:line="240" w:lineRule="auto"/>
                              <w:rPr>
                                <w:rFonts w:ascii="Roboto Cn" w:hAnsi="Roboto Cn"/>
                                <w:i/>
                                <w:color w:val="3E3E3E"/>
                                <w:spacing w:val="2"/>
                                <w:lang w:val="sr-Latn-RS"/>
                              </w:rPr>
                            </w:pPr>
                          </w:p>
                          <w:p w:rsidR="000265C1" w:rsidRPr="000265C1" w:rsidRDefault="000265C1" w:rsidP="000265C1">
                            <w:pPr>
                              <w:spacing w:after="0" w:line="240" w:lineRule="auto"/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 xml:space="preserve">Technology Stack: </w:t>
                            </w:r>
                            <w:r w:rsidRPr="000265C1"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>C#</w:t>
                            </w:r>
                            <w:r>
                              <w:rPr>
                                <w:rFonts w:ascii="Roboto Bk" w:hAnsi="Roboto Bk"/>
                                <w:b/>
                                <w:color w:val="3E3E3E"/>
                                <w:spacing w:val="2"/>
                                <w:lang w:val="sr-Latn-RS"/>
                              </w:rPr>
                              <w:t>, HTML, Javascript, CSS, MS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15C9DA" id="_x0000_s1041" type="#_x0000_t202" style="position:absolute;margin-left:267pt;margin-top:427.8pt;width:258.6pt;height:82.8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" filled="f" stroked="f" strokeweight=".5pt">
                <v:textbox inset="0,0,0,0">
                  <w:txbxContent>
                    <w:p w:rsidR="00A66925" w:rsidRPr="008D5D2C" w:rsidRDefault="00D95D23" w:rsidP="00D92906">
                      <w:pPr>
                        <w:spacing w:after="0" w:line="240" w:lineRule="auto"/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  <w:t>System Administrator</w:t>
                      </w:r>
                    </w:p>
                    <w:p w:rsidR="00A66925" w:rsidRDefault="00D95D23" w:rsidP="00A66925">
                      <w:pPr>
                        <w:spacing w:after="0" w:line="240" w:lineRule="auto"/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  <w:t>Maxcor Publishing House Inc.</w:t>
                      </w:r>
                    </w:p>
                    <w:p w:rsidR="00D95D23" w:rsidRDefault="00D95D23" w:rsidP="00A66925">
                      <w:pPr>
                        <w:spacing w:after="0" w:line="240" w:lineRule="auto"/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  <w:t>Quezon City, Philippines</w:t>
                      </w:r>
                    </w:p>
                    <w:p w:rsidR="000265C1" w:rsidRPr="008D5D2C" w:rsidRDefault="000265C1" w:rsidP="00A66925">
                      <w:pPr>
                        <w:spacing w:after="0" w:line="240" w:lineRule="auto"/>
                        <w:rPr>
                          <w:rFonts w:ascii="Roboto Cn" w:hAnsi="Roboto Cn"/>
                          <w:i/>
                          <w:color w:val="3E3E3E"/>
                          <w:spacing w:val="2"/>
                          <w:lang w:val="sr-Latn-RS"/>
                        </w:rPr>
                      </w:pPr>
                    </w:p>
                    <w:p w:rsidR="000265C1" w:rsidRPr="000265C1" w:rsidRDefault="000265C1" w:rsidP="000265C1">
                      <w:pPr>
                        <w:spacing w:after="0" w:line="240" w:lineRule="auto"/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  <w:t xml:space="preserve">Technology Stack: </w:t>
                      </w:r>
                      <w:r w:rsidRPr="000265C1"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  <w:t>C#</w:t>
                      </w:r>
                      <w:r>
                        <w:rPr>
                          <w:rFonts w:ascii="Roboto Bk" w:hAnsi="Roboto Bk"/>
                          <w:b/>
                          <w:color w:val="3E3E3E"/>
                          <w:spacing w:val="2"/>
                          <w:lang w:val="sr-Latn-RS"/>
                        </w:rPr>
                        <w:t>, HTML, Javascript, CSS, MSSQL</w:t>
                      </w:r>
                    </w:p>
                  </w:txbxContent>
                </v:textbox>
              </v:shape>
            </w:pict>
          </mc:Fallback>
        </mc:AlternateContent>
      </w:r>
      <w:r w:rsidR="00937930"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11007CC" wp14:editId="7F07EF9A">
                <wp:simplePos x="0" y="0"/>
                <wp:positionH relativeFrom="column">
                  <wp:posOffset>-57150</wp:posOffset>
                </wp:positionH>
                <wp:positionV relativeFrom="paragraph">
                  <wp:posOffset>3943350</wp:posOffset>
                </wp:positionV>
                <wp:extent cx="1880870" cy="1714500"/>
                <wp:effectExtent l="0" t="0" r="5080" b="0"/>
                <wp:wrapNone/>
                <wp:docPr id="31" name="About Me 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80870" cy="1714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509D2" w:rsidRDefault="001C0BBB" w:rsidP="00BE3B87">
                            <w:pPr>
                              <w:spacing w:after="40" w:line="220" w:lineRule="exact"/>
                              <w:jc w:val="center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 xml:space="preserve">Self-motivated </w:t>
                            </w:r>
                            <w:r w:rsidR="00FA11C5"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>Software</w:t>
                            </w:r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 xml:space="preserve"> Developer with </w:t>
                            </w:r>
                            <w:r w:rsidR="00FC0922"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>more than</w:t>
                            </w:r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 xml:space="preserve"> </w:t>
                            </w:r>
                            <w:r w:rsidR="00FC0922"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>5</w:t>
                            </w:r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 xml:space="preserve"> years of professional experience in coding and launching.</w:t>
                            </w:r>
                          </w:p>
                          <w:p w:rsidR="00CB076A" w:rsidRDefault="00CB076A" w:rsidP="00CB076A">
                            <w:pPr>
                              <w:spacing w:after="40" w:line="220" w:lineRule="exact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</w:pPr>
                          </w:p>
                          <w:p w:rsidR="00CB076A" w:rsidRDefault="00FA11C5" w:rsidP="00BE3B87">
                            <w:pPr>
                              <w:spacing w:after="40" w:line="220" w:lineRule="exact"/>
                              <w:jc w:val="center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>Currently applying as a Web Developer</w:t>
                            </w:r>
                            <w:r w:rsidR="00F52B47"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>.</w:t>
                            </w:r>
                          </w:p>
                          <w:p w:rsidR="001C0BBB" w:rsidRPr="001C0BBB" w:rsidRDefault="001C0BBB" w:rsidP="00FC0922">
                            <w:pPr>
                              <w:spacing w:after="40" w:line="220" w:lineRule="exact"/>
                              <w:jc w:val="center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1007CC" id="About Me Text" o:spid="_x0000_s1042" type="#_x0000_t202" style="position:absolute;margin-left:-4.5pt;margin-top:310.5pt;width:148.1pt;height:13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" filled="f" stroked="f" strokeweight=".5pt">
                <v:textbox inset="0,0,0,0">
                  <w:txbxContent>
                    <w:p w:rsidR="003509D2" w:rsidRDefault="001C0BBB" w:rsidP="00BE3B87">
                      <w:pPr>
                        <w:spacing w:after="40" w:line="220" w:lineRule="exact"/>
                        <w:jc w:val="center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</w:pPr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 xml:space="preserve">Self-motivated </w:t>
                      </w:r>
                      <w:r w:rsidR="00FA11C5"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>Software</w:t>
                      </w:r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 xml:space="preserve"> Developer with </w:t>
                      </w:r>
                      <w:r w:rsidR="00FC0922"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>more than</w:t>
                      </w:r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 xml:space="preserve"> </w:t>
                      </w:r>
                      <w:r w:rsidR="00FC0922"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>5</w:t>
                      </w:r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 xml:space="preserve"> years of professional experience in coding and launching.</w:t>
                      </w:r>
                    </w:p>
                    <w:p w:rsidR="00CB076A" w:rsidRDefault="00CB076A" w:rsidP="00CB076A">
                      <w:pPr>
                        <w:spacing w:after="40" w:line="220" w:lineRule="exact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</w:pPr>
                    </w:p>
                    <w:p w:rsidR="00CB076A" w:rsidRDefault="00FA11C5" w:rsidP="00BE3B87">
                      <w:pPr>
                        <w:spacing w:after="40" w:line="220" w:lineRule="exact"/>
                        <w:jc w:val="center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</w:pPr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>Currently applying as a Web Developer</w:t>
                      </w:r>
                      <w:r w:rsidR="00F52B47"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>.</w:t>
                      </w:r>
                    </w:p>
                    <w:p w:rsidR="001C0BBB" w:rsidRPr="001C0BBB" w:rsidRDefault="001C0BBB" w:rsidP="00FC0922">
                      <w:pPr>
                        <w:spacing w:after="40" w:line="220" w:lineRule="exact"/>
                        <w:jc w:val="center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37930"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E7FE69F" wp14:editId="3BBF4F62">
                <wp:simplePos x="0" y="0"/>
                <wp:positionH relativeFrom="column">
                  <wp:posOffset>-59055</wp:posOffset>
                </wp:positionH>
                <wp:positionV relativeFrom="paragraph">
                  <wp:posOffset>3677920</wp:posOffset>
                </wp:positionV>
                <wp:extent cx="1880235" cy="160020"/>
                <wp:effectExtent l="0" t="0" r="5715" b="11430"/>
                <wp:wrapNone/>
                <wp:docPr id="32" name="About Me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80235" cy="160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509D2" w:rsidRPr="00345790" w:rsidRDefault="003509D2" w:rsidP="00345790">
                            <w:pPr>
                              <w:jc w:val="center"/>
                              <w:rPr>
                                <w:rFonts w:ascii="Work Sans SemiBold" w:hAnsi="Work Sans SemiBold"/>
                                <w:color w:val="FFFFFF" w:themeColor="background1"/>
                                <w:spacing w:val="4"/>
                                <w:lang w:val="sr-Latn-RS"/>
                              </w:rPr>
                            </w:pPr>
                            <w:r>
                              <w:rPr>
                                <w:rFonts w:ascii="Work Sans SemiBold" w:hAnsi="Work Sans SemiBold"/>
                                <w:color w:val="FFFFFF" w:themeColor="background1"/>
                                <w:spacing w:val="4"/>
                                <w:lang w:val="sr-Latn-RS"/>
                              </w:rPr>
                              <w:t>ABOUT 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7FE69F" id="About Me Title" o:spid="_x0000_s1043" type="#_x0000_t202" style="position:absolute;margin-left:-4.65pt;margin-top:289.6pt;width:148.05pt;height:12.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" filled="f" stroked="f" strokeweight=".5pt">
                <v:textbox inset="0,0,0,0">
                  <w:txbxContent>
                    <w:p w:rsidR="003509D2" w:rsidRPr="00345790" w:rsidRDefault="003509D2" w:rsidP="00345790">
                      <w:pPr>
                        <w:jc w:val="center"/>
                        <w:rPr>
                          <w:rFonts w:ascii="Work Sans SemiBold" w:hAnsi="Work Sans SemiBold"/>
                          <w:color w:val="FFFFFF" w:themeColor="background1"/>
                          <w:spacing w:val="4"/>
                          <w:lang w:val="sr-Latn-RS"/>
                        </w:rPr>
                      </w:pPr>
                      <w:r>
                        <w:rPr>
                          <w:rFonts w:ascii="Work Sans SemiBold" w:hAnsi="Work Sans SemiBold"/>
                          <w:color w:val="FFFFFF" w:themeColor="background1"/>
                          <w:spacing w:val="4"/>
                          <w:lang w:val="sr-Latn-RS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 w:rsidR="00937930">
        <w:rPr>
          <w:noProof/>
          <w:lang w:val="en-PH" w:eastAsia="en-PH"/>
        </w:rPr>
        <w:drawing>
          <wp:anchor distT="0" distB="0" distL="114300" distR="114300" simplePos="0" relativeHeight="251682816" behindDoc="0" locked="0" layoutInCell="1" allowOverlap="1" wp14:anchorId="429128DF" wp14:editId="55D9D6BE">
            <wp:simplePos x="0" y="0"/>
            <wp:positionH relativeFrom="column">
              <wp:posOffset>738505</wp:posOffset>
            </wp:positionH>
            <wp:positionV relativeFrom="paragraph">
              <wp:posOffset>3331210</wp:posOffset>
            </wp:positionV>
            <wp:extent cx="264160" cy="264160"/>
            <wp:effectExtent l="0" t="0" r="2540" b="2540"/>
            <wp:wrapNone/>
            <wp:docPr id="442" name="About M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n Shape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160" cy="264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7930">
        <w:rPr>
          <w:noProof/>
          <w:lang w:val="en-PH" w:eastAsia="en-PH"/>
        </w:rPr>
        <w:drawing>
          <wp:anchor distT="0" distB="0" distL="114300" distR="114300" simplePos="0" relativeHeight="251683839" behindDoc="0" locked="0" layoutInCell="1" allowOverlap="1" wp14:anchorId="2D766715" wp14:editId="325D5BA2">
            <wp:simplePos x="0" y="0"/>
            <wp:positionH relativeFrom="column">
              <wp:posOffset>738505</wp:posOffset>
            </wp:positionH>
            <wp:positionV relativeFrom="paragraph">
              <wp:posOffset>6018530</wp:posOffset>
            </wp:positionV>
            <wp:extent cx="264160" cy="264160"/>
            <wp:effectExtent l="0" t="0" r="2540" b="2540"/>
            <wp:wrapNone/>
            <wp:docPr id="441" name="Skills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n Shap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160" cy="264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7930"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83327" behindDoc="0" locked="0" layoutInCell="1" allowOverlap="1" wp14:anchorId="7A68C5C6" wp14:editId="20782A41">
                <wp:simplePos x="0" y="0"/>
                <wp:positionH relativeFrom="column">
                  <wp:posOffset>-59055</wp:posOffset>
                </wp:positionH>
                <wp:positionV relativeFrom="paragraph">
                  <wp:posOffset>6355080</wp:posOffset>
                </wp:positionV>
                <wp:extent cx="1880235" cy="160020"/>
                <wp:effectExtent l="0" t="0" r="5715" b="11430"/>
                <wp:wrapNone/>
                <wp:docPr id="35" name="Skills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80235" cy="160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E3B87" w:rsidRPr="00345790" w:rsidRDefault="00BE3B87" w:rsidP="00BE3B87">
                            <w:pPr>
                              <w:jc w:val="center"/>
                              <w:rPr>
                                <w:rFonts w:ascii="Work Sans SemiBold" w:hAnsi="Work Sans SemiBold"/>
                                <w:color w:val="FFFFFF" w:themeColor="background1"/>
                                <w:spacing w:val="4"/>
                                <w:lang w:val="sr-Latn-RS"/>
                              </w:rPr>
                            </w:pPr>
                            <w:r>
                              <w:rPr>
                                <w:rFonts w:ascii="Work Sans SemiBold" w:hAnsi="Work Sans SemiBold"/>
                                <w:color w:val="FFFFFF" w:themeColor="background1"/>
                                <w:spacing w:val="4"/>
                                <w:lang w:val="sr-Latn-RS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68C5C6" id="Skills Title" o:spid="_x0000_s1044" type="#_x0000_t202" style="position:absolute;margin-left:-4.65pt;margin-top:500.4pt;width:148.05pt;height:12.6pt;z-index:2516833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" filled="f" stroked="f" strokeweight=".5pt">
                <v:textbox inset="0,0,0,0">
                  <w:txbxContent>
                    <w:p w:rsidR="00BE3B87" w:rsidRPr="00345790" w:rsidRDefault="00BE3B87" w:rsidP="00BE3B87">
                      <w:pPr>
                        <w:jc w:val="center"/>
                        <w:rPr>
                          <w:rFonts w:ascii="Work Sans SemiBold" w:hAnsi="Work Sans SemiBold"/>
                          <w:color w:val="FFFFFF" w:themeColor="background1"/>
                          <w:spacing w:val="4"/>
                          <w:lang w:val="sr-Latn-RS"/>
                        </w:rPr>
                      </w:pPr>
                      <w:r>
                        <w:rPr>
                          <w:rFonts w:ascii="Work Sans SemiBold" w:hAnsi="Work Sans SemiBold"/>
                          <w:color w:val="FFFFFF" w:themeColor="background1"/>
                          <w:spacing w:val="4"/>
                          <w:lang w:val="sr-Latn-R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937930"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4523C30" wp14:editId="41DBEF41">
                <wp:simplePos x="0" y="0"/>
                <wp:positionH relativeFrom="column">
                  <wp:posOffset>-57150</wp:posOffset>
                </wp:positionH>
                <wp:positionV relativeFrom="paragraph">
                  <wp:posOffset>6686550</wp:posOffset>
                </wp:positionV>
                <wp:extent cx="1880870" cy="2895600"/>
                <wp:effectExtent l="0" t="0" r="5080" b="0"/>
                <wp:wrapNone/>
                <wp:docPr id="34" name="Skills Text_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80870" cy="2895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1764" w:rsidRPr="00E16FBC" w:rsidRDefault="00071764" w:rsidP="00071764">
                            <w:pPr>
                              <w:spacing w:after="40" w:line="220" w:lineRule="exact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 xml:space="preserve">Web Development: C#, PHP, Laravel, .Net Framework, HTML, CSS, </w:t>
                            </w:r>
                            <w:proofErr w:type="spellStart"/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>Javascript</w:t>
                            </w:r>
                            <w:proofErr w:type="spellEnd"/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>, jQuery, Bootstrap</w:t>
                            </w:r>
                            <w:r w:rsidR="00FC0922"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>, Sass,</w:t>
                            </w:r>
                            <w:r w:rsidR="00D20EFB"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 xml:space="preserve"> Zapier</w:t>
                            </w:r>
                          </w:p>
                          <w:p w:rsidR="00BE3B87" w:rsidRDefault="00BE3B87" w:rsidP="00E16FBC">
                            <w:pPr>
                              <w:spacing w:after="40" w:line="220" w:lineRule="exact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</w:pPr>
                          </w:p>
                          <w:p w:rsidR="00071764" w:rsidRDefault="00071764" w:rsidP="00E16FBC">
                            <w:pPr>
                              <w:spacing w:after="40" w:line="220" w:lineRule="exact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>Database Management: MS SQL, MySQL</w:t>
                            </w:r>
                          </w:p>
                          <w:p w:rsidR="00071764" w:rsidRDefault="00071764" w:rsidP="00E16FBC">
                            <w:pPr>
                              <w:spacing w:after="40" w:line="220" w:lineRule="exact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</w:pPr>
                          </w:p>
                          <w:p w:rsidR="00071764" w:rsidRDefault="00071764" w:rsidP="00E16FBC">
                            <w:pPr>
                              <w:spacing w:after="40" w:line="220" w:lineRule="exact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>Mobile App Development: Ionic, Cordova, Angular JS</w:t>
                            </w:r>
                            <w:r w:rsidR="005927B3"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>, React</w:t>
                            </w:r>
                          </w:p>
                          <w:p w:rsidR="00071764" w:rsidRDefault="00071764" w:rsidP="00E16FBC">
                            <w:pPr>
                              <w:spacing w:after="40" w:line="220" w:lineRule="exact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</w:pPr>
                          </w:p>
                          <w:p w:rsidR="00071764" w:rsidRDefault="00071764" w:rsidP="00E16FBC">
                            <w:pPr>
                              <w:spacing w:after="40" w:line="220" w:lineRule="exact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 xml:space="preserve">Tools: </w:t>
                            </w:r>
                            <w:proofErr w:type="spellStart"/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>Github</w:t>
                            </w:r>
                            <w:proofErr w:type="spellEnd"/>
                          </w:p>
                          <w:p w:rsidR="001C0BBB" w:rsidRDefault="001C0BBB" w:rsidP="00E16FBC">
                            <w:pPr>
                              <w:spacing w:after="40" w:line="220" w:lineRule="exact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</w:pPr>
                          </w:p>
                          <w:p w:rsidR="001C0BBB" w:rsidRDefault="001C0BBB" w:rsidP="00E16FBC">
                            <w:pPr>
                              <w:spacing w:after="40" w:line="220" w:lineRule="exact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>Networking &amp; Computer Troubleshooting</w:t>
                            </w:r>
                          </w:p>
                          <w:p w:rsidR="00071764" w:rsidRDefault="00071764" w:rsidP="00E16FBC">
                            <w:pPr>
                              <w:spacing w:after="40" w:line="220" w:lineRule="exact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</w:pPr>
                          </w:p>
                          <w:p w:rsidR="001C0BBB" w:rsidRPr="00E16FBC" w:rsidRDefault="00071764" w:rsidP="00E16FBC">
                            <w:pPr>
                              <w:spacing w:after="40" w:line="220" w:lineRule="exact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>Others: API</w:t>
                            </w:r>
                            <w:r w:rsidR="003D241A"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>, MV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523C30" id="Skills Text_01" o:spid="_x0000_s1045" type="#_x0000_t202" style="position:absolute;margin-left:-4.5pt;margin-top:526.5pt;width:148.1pt;height:228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" filled="f" stroked="f" strokeweight=".5pt">
                <v:textbox inset="0,0,0,0">
                  <w:txbxContent>
                    <w:p w:rsidR="00071764" w:rsidRPr="00E16FBC" w:rsidRDefault="00071764" w:rsidP="00071764">
                      <w:pPr>
                        <w:spacing w:after="40" w:line="220" w:lineRule="exact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</w:pPr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 xml:space="preserve">Web Development: C#, PHP, Laravel, .Net Framework, HTML, CSS, </w:t>
                      </w:r>
                      <w:proofErr w:type="spellStart"/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>Javascript</w:t>
                      </w:r>
                      <w:proofErr w:type="spellEnd"/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>, jQuery, Bootstrap</w:t>
                      </w:r>
                      <w:r w:rsidR="00FC0922"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>, Sass,</w:t>
                      </w:r>
                      <w:r w:rsidR="00D20EFB"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 xml:space="preserve"> Zapier</w:t>
                      </w:r>
                    </w:p>
                    <w:p w:rsidR="00BE3B87" w:rsidRDefault="00BE3B87" w:rsidP="00E16FBC">
                      <w:pPr>
                        <w:spacing w:after="40" w:line="220" w:lineRule="exact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</w:pPr>
                    </w:p>
                    <w:p w:rsidR="00071764" w:rsidRDefault="00071764" w:rsidP="00E16FBC">
                      <w:pPr>
                        <w:spacing w:after="40" w:line="220" w:lineRule="exact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</w:pPr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>Database Management: MS SQL, MySQL</w:t>
                      </w:r>
                    </w:p>
                    <w:p w:rsidR="00071764" w:rsidRDefault="00071764" w:rsidP="00E16FBC">
                      <w:pPr>
                        <w:spacing w:after="40" w:line="220" w:lineRule="exact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</w:pPr>
                    </w:p>
                    <w:p w:rsidR="00071764" w:rsidRDefault="00071764" w:rsidP="00E16FBC">
                      <w:pPr>
                        <w:spacing w:after="40" w:line="220" w:lineRule="exact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</w:pPr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>Mobile App Development: Ionic, Cordova, Angular JS</w:t>
                      </w:r>
                      <w:r w:rsidR="005927B3"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>, React</w:t>
                      </w:r>
                    </w:p>
                    <w:p w:rsidR="00071764" w:rsidRDefault="00071764" w:rsidP="00E16FBC">
                      <w:pPr>
                        <w:spacing w:after="40" w:line="220" w:lineRule="exact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</w:pPr>
                    </w:p>
                    <w:p w:rsidR="00071764" w:rsidRDefault="00071764" w:rsidP="00E16FBC">
                      <w:pPr>
                        <w:spacing w:after="40" w:line="220" w:lineRule="exact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</w:pPr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 xml:space="preserve">Tools: </w:t>
                      </w:r>
                      <w:proofErr w:type="spellStart"/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>Github</w:t>
                      </w:r>
                      <w:proofErr w:type="spellEnd"/>
                    </w:p>
                    <w:p w:rsidR="001C0BBB" w:rsidRDefault="001C0BBB" w:rsidP="00E16FBC">
                      <w:pPr>
                        <w:spacing w:after="40" w:line="220" w:lineRule="exact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</w:pPr>
                    </w:p>
                    <w:p w:rsidR="001C0BBB" w:rsidRDefault="001C0BBB" w:rsidP="00E16FBC">
                      <w:pPr>
                        <w:spacing w:after="40" w:line="220" w:lineRule="exact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</w:pPr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>Networking &amp; Computer Troubleshooting</w:t>
                      </w:r>
                    </w:p>
                    <w:p w:rsidR="00071764" w:rsidRDefault="00071764" w:rsidP="00E16FBC">
                      <w:pPr>
                        <w:spacing w:after="40" w:line="220" w:lineRule="exact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</w:pPr>
                    </w:p>
                    <w:p w:rsidR="001C0BBB" w:rsidRPr="00E16FBC" w:rsidRDefault="00071764" w:rsidP="00E16FBC">
                      <w:pPr>
                        <w:spacing w:after="40" w:line="220" w:lineRule="exact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</w:pPr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>Others: API</w:t>
                      </w:r>
                      <w:r w:rsidR="003D241A"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>, MVC</w:t>
                      </w:r>
                    </w:p>
                  </w:txbxContent>
                </v:textbox>
              </v:shape>
            </w:pict>
          </mc:Fallback>
        </mc:AlternateContent>
      </w:r>
      <w:r w:rsidR="005857DE">
        <w:rPr>
          <w:noProof/>
          <w:lang w:val="en-PH" w:eastAsia="en-PH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59509F3" wp14:editId="11AB768A">
                <wp:simplePos x="0" y="0"/>
                <wp:positionH relativeFrom="column">
                  <wp:posOffset>2190750</wp:posOffset>
                </wp:positionH>
                <wp:positionV relativeFrom="paragraph">
                  <wp:posOffset>304800</wp:posOffset>
                </wp:positionV>
                <wp:extent cx="4819650" cy="552450"/>
                <wp:effectExtent l="0" t="0" r="0" b="0"/>
                <wp:wrapNone/>
                <wp:docPr id="217" name="Name and Surnam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9650" cy="552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772D4" w:rsidRPr="00E16FBC" w:rsidRDefault="00E16FBC" w:rsidP="00987C32">
                            <w:pPr>
                              <w:rPr>
                                <w:rFonts w:ascii="Work Sans Thin" w:hAnsi="Work Sans Thin"/>
                                <w:color w:val="3E3E3E"/>
                                <w:spacing w:val="14"/>
                                <w:sz w:val="50"/>
                                <w:szCs w:val="66"/>
                                <w:lang w:val="en-PH"/>
                              </w:rPr>
                            </w:pPr>
                            <w:r w:rsidRPr="00E16FBC">
                              <w:rPr>
                                <w:rFonts w:ascii="Work Sans Thin" w:hAnsi="Work Sans Thin"/>
                                <w:color w:val="3E3E3E"/>
                                <w:spacing w:val="14"/>
                                <w:sz w:val="52"/>
                                <w:szCs w:val="66"/>
                                <w:lang w:val="en-PH"/>
                              </w:rPr>
                              <w:t>Seb</w:t>
                            </w:r>
                            <w:bookmarkStart w:id="0" w:name="_GoBack"/>
                            <w:bookmarkEnd w:id="0"/>
                            <w:r w:rsidRPr="00E16FBC">
                              <w:rPr>
                                <w:rFonts w:ascii="Work Sans Thin" w:hAnsi="Work Sans Thin"/>
                                <w:color w:val="3E3E3E"/>
                                <w:spacing w:val="14"/>
                                <w:sz w:val="52"/>
                                <w:szCs w:val="66"/>
                                <w:lang w:val="en-PH"/>
                              </w:rPr>
                              <w:t>astian Renz Badinas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9509F3" id="Name and Surname" o:spid="_x0000_s1046" type="#_x0000_t202" style="position:absolute;margin-left:172.5pt;margin-top:24pt;width:379.5pt;height:43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" filled="f" stroked="f">
                <v:textbox inset="0,0,0,0">
                  <w:txbxContent>
                    <w:p w:rsidR="002772D4" w:rsidRPr="00E16FBC" w:rsidRDefault="00E16FBC" w:rsidP="00987C32">
                      <w:pPr>
                        <w:rPr>
                          <w:rFonts w:ascii="Work Sans Thin" w:hAnsi="Work Sans Thin"/>
                          <w:color w:val="3E3E3E"/>
                          <w:spacing w:val="14"/>
                          <w:sz w:val="50"/>
                          <w:szCs w:val="66"/>
                          <w:lang w:val="en-PH"/>
                        </w:rPr>
                      </w:pPr>
                      <w:r w:rsidRPr="00E16FBC">
                        <w:rPr>
                          <w:rFonts w:ascii="Work Sans Thin" w:hAnsi="Work Sans Thin"/>
                          <w:color w:val="3E3E3E"/>
                          <w:spacing w:val="14"/>
                          <w:sz w:val="52"/>
                          <w:szCs w:val="66"/>
                          <w:lang w:val="en-PH"/>
                        </w:rPr>
                        <w:t>Seb</w:t>
                      </w:r>
                      <w:bookmarkStart w:id="1" w:name="_GoBack"/>
                      <w:bookmarkEnd w:id="1"/>
                      <w:r w:rsidRPr="00E16FBC">
                        <w:rPr>
                          <w:rFonts w:ascii="Work Sans Thin" w:hAnsi="Work Sans Thin"/>
                          <w:color w:val="3E3E3E"/>
                          <w:spacing w:val="14"/>
                          <w:sz w:val="52"/>
                          <w:szCs w:val="66"/>
                          <w:lang w:val="en-PH"/>
                        </w:rPr>
                        <w:t>astian Renz Badinas</w:t>
                      </w:r>
                    </w:p>
                  </w:txbxContent>
                </v:textbox>
              </v:shape>
            </w:pict>
          </mc:Fallback>
        </mc:AlternateContent>
      </w:r>
      <w:r w:rsidR="00600F78"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60285" behindDoc="0" locked="0" layoutInCell="1" allowOverlap="1" wp14:anchorId="1E43AAE5" wp14:editId="24FFD7D4">
                <wp:simplePos x="0" y="0"/>
                <wp:positionH relativeFrom="column">
                  <wp:posOffset>2066925</wp:posOffset>
                </wp:positionH>
                <wp:positionV relativeFrom="paragraph">
                  <wp:posOffset>1143000</wp:posOffset>
                </wp:positionV>
                <wp:extent cx="5064760" cy="9075420"/>
                <wp:effectExtent l="0" t="0" r="2540" b="0"/>
                <wp:wrapNone/>
                <wp:docPr id="21" name="Main Background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4760" cy="90754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5790" w:rsidRPr="00345790" w:rsidRDefault="00345790" w:rsidP="001C0BBB">
                            <w:pPr>
                              <w:rPr>
                                <w:lang w:val="sr-Latn-R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43AAE5" id="Main Background" o:spid="_x0000_s1047" style="position:absolute;margin-left:162.75pt;margin-top:90pt;width:398.8pt;height:714.6pt;z-index:25166028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" fillcolor="white [3212]" stroked="f" strokeweight="1pt">
                <v:textbox inset="0,0,0,0">
                  <w:txbxContent>
                    <w:p w:rsidR="00345790" w:rsidRPr="00345790" w:rsidRDefault="00345790" w:rsidP="001C0BBB">
                      <w:pPr>
                        <w:rPr>
                          <w:lang w:val="sr-Latn-R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CD10C1">
        <w:rPr>
          <w:noProof/>
          <w:lang w:val="en-PH" w:eastAsia="en-PH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20C3E07" wp14:editId="1AB4650B">
                <wp:simplePos x="0" y="0"/>
                <wp:positionH relativeFrom="column">
                  <wp:posOffset>5237480</wp:posOffset>
                </wp:positionH>
                <wp:positionV relativeFrom="paragraph">
                  <wp:posOffset>824230</wp:posOffset>
                </wp:positionV>
                <wp:extent cx="1400810" cy="190500"/>
                <wp:effectExtent l="0" t="0" r="8890" b="0"/>
                <wp:wrapSquare wrapText="bothSides"/>
                <wp:docPr id="11" name="Name and Surnam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0810" cy="190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7DF3" w:rsidRPr="008D5D2C" w:rsidRDefault="00DB7DF3" w:rsidP="00DB7DF3">
                            <w:pPr>
                              <w:spacing w:after="0" w:line="240" w:lineRule="exact"/>
                              <w:jc w:val="right"/>
                              <w:rPr>
                                <w:rFonts w:ascii="Work Sans ExtraLight" w:hAnsi="Work Sans ExtraLight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0C3E07" id="_x0000_s1048" type="#_x0000_t202" style="position:absolute;margin-left:412.4pt;margin-top:64.9pt;width:110.3pt;height:1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" filled="f" stroked="f">
                <v:textbox inset="0,0,0,0">
                  <w:txbxContent>
                    <w:p w:rsidR="00DB7DF3" w:rsidRPr="008D5D2C" w:rsidRDefault="00DB7DF3" w:rsidP="00DB7DF3">
                      <w:pPr>
                        <w:spacing w:after="0" w:line="240" w:lineRule="exact"/>
                        <w:jc w:val="right"/>
                        <w:rPr>
                          <w:rFonts w:ascii="Work Sans ExtraLight" w:hAnsi="Work Sans ExtraLight"/>
                          <w:color w:val="3E3E3E"/>
                          <w:spacing w:val="2"/>
                          <w:lang w:val="sr-Latn-R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CD10C1">
        <w:rPr>
          <w:noProof/>
          <w:lang w:val="en-PH" w:eastAsia="en-PH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8B20B16" wp14:editId="41603145">
                <wp:simplePos x="0" y="0"/>
                <wp:positionH relativeFrom="column">
                  <wp:posOffset>3338195</wp:posOffset>
                </wp:positionH>
                <wp:positionV relativeFrom="paragraph">
                  <wp:posOffset>823595</wp:posOffset>
                </wp:positionV>
                <wp:extent cx="1976120" cy="190500"/>
                <wp:effectExtent l="0" t="0" r="5080" b="0"/>
                <wp:wrapSquare wrapText="bothSides"/>
                <wp:docPr id="16" name="Name and Surnam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6120" cy="190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7DF3" w:rsidRPr="008D5D2C" w:rsidRDefault="00E16FBC" w:rsidP="00DB7DF3">
                            <w:pPr>
                              <w:spacing w:after="0" w:line="240" w:lineRule="exact"/>
                              <w:jc w:val="center"/>
                              <w:rPr>
                                <w:rFonts w:ascii="Work Sans ExtraLight" w:hAnsi="Work Sans ExtraLight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>
                              <w:rPr>
                                <w:rFonts w:ascii="Work Sans ExtraLight" w:hAnsi="Work Sans ExtraLight"/>
                                <w:color w:val="3E3E3E"/>
                                <w:spacing w:val="2"/>
                                <w:lang w:val="sr-Latn-RS"/>
                              </w:rPr>
                              <w:t>srbadinas@gmail</w:t>
                            </w:r>
                            <w:r w:rsidR="00DB7DF3" w:rsidRPr="008D5D2C">
                              <w:rPr>
                                <w:rFonts w:ascii="Work Sans ExtraLight" w:hAnsi="Work Sans ExtraLight"/>
                                <w:color w:val="3E3E3E"/>
                                <w:spacing w:val="2"/>
                                <w:lang w:val="sr-Latn-RS"/>
                              </w:rPr>
                              <w:t>.com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B20B16" id="_x0000_s1049" type="#_x0000_t202" style="position:absolute;margin-left:262.85pt;margin-top:64.85pt;width:155.6pt;height:1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" filled="f" stroked="f">
                <v:textbox inset="0,0,0,0">
                  <w:txbxContent>
                    <w:p w:rsidR="00DB7DF3" w:rsidRPr="008D5D2C" w:rsidRDefault="00E16FBC" w:rsidP="00DB7DF3">
                      <w:pPr>
                        <w:spacing w:after="0" w:line="240" w:lineRule="exact"/>
                        <w:jc w:val="center"/>
                        <w:rPr>
                          <w:rFonts w:ascii="Work Sans ExtraLight" w:hAnsi="Work Sans ExtraLight"/>
                          <w:color w:val="3E3E3E"/>
                          <w:spacing w:val="2"/>
                          <w:lang w:val="sr-Latn-RS"/>
                        </w:rPr>
                      </w:pPr>
                      <w:r>
                        <w:rPr>
                          <w:rFonts w:ascii="Work Sans ExtraLight" w:hAnsi="Work Sans ExtraLight"/>
                          <w:color w:val="3E3E3E"/>
                          <w:spacing w:val="2"/>
                          <w:lang w:val="sr-Latn-RS"/>
                        </w:rPr>
                        <w:t>srbadinas@gmail</w:t>
                      </w:r>
                      <w:r w:rsidR="00DB7DF3" w:rsidRPr="008D5D2C">
                        <w:rPr>
                          <w:rFonts w:ascii="Work Sans ExtraLight" w:hAnsi="Work Sans ExtraLight"/>
                          <w:color w:val="3E3E3E"/>
                          <w:spacing w:val="2"/>
                          <w:lang w:val="sr-Latn-RS"/>
                        </w:rPr>
                        <w:t>.co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D10C1">
        <w:rPr>
          <w:noProof/>
          <w:lang w:val="en-PH" w:eastAsia="en-PH"/>
        </w:rPr>
        <mc:AlternateContent>
          <mc:Choice Requires="wps">
            <w:drawing>
              <wp:anchor distT="45720" distB="45720" distL="114300" distR="114300" simplePos="0" relativeHeight="251763712" behindDoc="0" locked="0" layoutInCell="1" allowOverlap="1" wp14:anchorId="224EFB96" wp14:editId="4B1662F6">
                <wp:simplePos x="0" y="0"/>
                <wp:positionH relativeFrom="column">
                  <wp:posOffset>2214245</wp:posOffset>
                </wp:positionH>
                <wp:positionV relativeFrom="paragraph">
                  <wp:posOffset>823595</wp:posOffset>
                </wp:positionV>
                <wp:extent cx="1323975" cy="190500"/>
                <wp:effectExtent l="0" t="0" r="9525" b="0"/>
                <wp:wrapSquare wrapText="bothSides"/>
                <wp:docPr id="421" name="Name and Surnam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3975" cy="190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52F93" w:rsidRPr="008D5D2C" w:rsidRDefault="00F52F93" w:rsidP="00F52F93">
                            <w:pPr>
                              <w:spacing w:after="0" w:line="240" w:lineRule="exact"/>
                              <w:rPr>
                                <w:rFonts w:ascii="Work Sans ExtraLight" w:hAnsi="Work Sans ExtraLight"/>
                                <w:color w:val="3E3E3E"/>
                                <w:spacing w:val="2"/>
                                <w:lang w:val="sr-Latn-RS"/>
                              </w:rPr>
                            </w:pPr>
                            <w:r w:rsidRPr="008D5D2C">
                              <w:rPr>
                                <w:rFonts w:ascii="Work Sans ExtraLight" w:hAnsi="Work Sans ExtraLight"/>
                                <w:color w:val="3E3E3E"/>
                                <w:spacing w:val="2"/>
                                <w:lang w:val="sr-Latn-RS"/>
                              </w:rPr>
                              <w:t>+</w:t>
                            </w:r>
                            <w:r w:rsidR="00E16FBC">
                              <w:rPr>
                                <w:rFonts w:ascii="Work Sans ExtraLight" w:hAnsi="Work Sans ExtraLight"/>
                                <w:color w:val="3E3E3E"/>
                                <w:spacing w:val="2"/>
                                <w:lang w:val="sr-Latn-RS"/>
                              </w:rPr>
                              <w:t>63-929-416-9559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4EFB96" id="_x0000_s1050" type="#_x0000_t202" style="position:absolute;margin-left:174.35pt;margin-top:64.85pt;width:104.25pt;height:15pt;z-index:251763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" filled="f" stroked="f">
                <v:textbox inset="0,0,0,0">
                  <w:txbxContent>
                    <w:p w:rsidR="00F52F93" w:rsidRPr="008D5D2C" w:rsidRDefault="00F52F93" w:rsidP="00F52F93">
                      <w:pPr>
                        <w:spacing w:after="0" w:line="240" w:lineRule="exact"/>
                        <w:rPr>
                          <w:rFonts w:ascii="Work Sans ExtraLight" w:hAnsi="Work Sans ExtraLight"/>
                          <w:color w:val="3E3E3E"/>
                          <w:spacing w:val="2"/>
                          <w:lang w:val="sr-Latn-RS"/>
                        </w:rPr>
                      </w:pPr>
                      <w:r w:rsidRPr="008D5D2C">
                        <w:rPr>
                          <w:rFonts w:ascii="Work Sans ExtraLight" w:hAnsi="Work Sans ExtraLight"/>
                          <w:color w:val="3E3E3E"/>
                          <w:spacing w:val="2"/>
                          <w:lang w:val="sr-Latn-RS"/>
                        </w:rPr>
                        <w:t>+</w:t>
                      </w:r>
                      <w:r w:rsidR="00E16FBC">
                        <w:rPr>
                          <w:rFonts w:ascii="Work Sans ExtraLight" w:hAnsi="Work Sans ExtraLight"/>
                          <w:color w:val="3E3E3E"/>
                          <w:spacing w:val="2"/>
                          <w:lang w:val="sr-Latn-RS"/>
                        </w:rPr>
                        <w:t>63-929-416-955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914EC">
        <w:rPr>
          <w:noProof/>
          <w:lang w:val="en-PH" w:eastAsia="en-PH"/>
        </w:rPr>
        <w:drawing>
          <wp:anchor distT="0" distB="0" distL="114300" distR="114300" simplePos="0" relativeHeight="251678720" behindDoc="0" locked="0" layoutInCell="1" allowOverlap="1" wp14:anchorId="3555328D" wp14:editId="20811DCC">
            <wp:simplePos x="0" y="0"/>
            <wp:positionH relativeFrom="column">
              <wp:posOffset>745490</wp:posOffset>
            </wp:positionH>
            <wp:positionV relativeFrom="paragraph">
              <wp:posOffset>1962150</wp:posOffset>
            </wp:positionV>
            <wp:extent cx="264424" cy="264424"/>
            <wp:effectExtent l="0" t="0" r="2540" b="2540"/>
            <wp:wrapNone/>
            <wp:docPr id="443" name="Address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n Shap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424" cy="2644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14EC"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78207" behindDoc="0" locked="0" layoutInCell="1" allowOverlap="1" wp14:anchorId="1460D508" wp14:editId="61D9570A">
                <wp:simplePos x="0" y="0"/>
                <wp:positionH relativeFrom="column">
                  <wp:posOffset>-52627</wp:posOffset>
                </wp:positionH>
                <wp:positionV relativeFrom="paragraph">
                  <wp:posOffset>2309024</wp:posOffset>
                </wp:positionV>
                <wp:extent cx="1880303" cy="160020"/>
                <wp:effectExtent l="0" t="0" r="5715" b="11430"/>
                <wp:wrapNone/>
                <wp:docPr id="25" name="Address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80303" cy="160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45790" w:rsidRPr="00345790" w:rsidRDefault="00345790" w:rsidP="00345790">
                            <w:pPr>
                              <w:jc w:val="center"/>
                              <w:rPr>
                                <w:rFonts w:ascii="Work Sans SemiBold" w:hAnsi="Work Sans SemiBold"/>
                                <w:color w:val="FFFFFF" w:themeColor="background1"/>
                                <w:spacing w:val="4"/>
                                <w:lang w:val="sr-Latn-RS"/>
                              </w:rPr>
                            </w:pPr>
                            <w:r w:rsidRPr="00345790">
                              <w:rPr>
                                <w:rFonts w:ascii="Work Sans SemiBold" w:hAnsi="Work Sans SemiBold"/>
                                <w:color w:val="FFFFFF" w:themeColor="background1"/>
                                <w:spacing w:val="4"/>
                                <w:lang w:val="sr-Latn-RS"/>
                              </w:rPr>
                              <w:t>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60D508" id="Address Title" o:spid="_x0000_s1051" type="#_x0000_t202" style="position:absolute;margin-left:-4.15pt;margin-top:181.8pt;width:148.05pt;height:12.6pt;z-index:2516782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" filled="f" stroked="f" strokeweight=".5pt">
                <v:textbox inset="0,0,0,0">
                  <w:txbxContent>
                    <w:p w:rsidR="00345790" w:rsidRPr="00345790" w:rsidRDefault="00345790" w:rsidP="00345790">
                      <w:pPr>
                        <w:jc w:val="center"/>
                        <w:rPr>
                          <w:rFonts w:ascii="Work Sans SemiBold" w:hAnsi="Work Sans SemiBold"/>
                          <w:color w:val="FFFFFF" w:themeColor="background1"/>
                          <w:spacing w:val="4"/>
                          <w:lang w:val="sr-Latn-RS"/>
                        </w:rPr>
                      </w:pPr>
                      <w:r w:rsidRPr="00345790">
                        <w:rPr>
                          <w:rFonts w:ascii="Work Sans SemiBold" w:hAnsi="Work Sans SemiBold"/>
                          <w:color w:val="FFFFFF" w:themeColor="background1"/>
                          <w:spacing w:val="4"/>
                          <w:lang w:val="sr-Latn-RS"/>
                        </w:rPr>
                        <w:t>ADDRESS</w:t>
                      </w:r>
                    </w:p>
                  </w:txbxContent>
                </v:textbox>
              </v:shape>
            </w:pict>
          </mc:Fallback>
        </mc:AlternateContent>
      </w:r>
      <w:r w:rsidR="00345790"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9ED113E" wp14:editId="46BB65F8">
                <wp:simplePos x="0" y="0"/>
                <wp:positionH relativeFrom="column">
                  <wp:posOffset>-52626</wp:posOffset>
                </wp:positionH>
                <wp:positionV relativeFrom="paragraph">
                  <wp:posOffset>2578740</wp:posOffset>
                </wp:positionV>
                <wp:extent cx="1880938" cy="897954"/>
                <wp:effectExtent l="0" t="0" r="5080" b="0"/>
                <wp:wrapNone/>
                <wp:docPr id="26" name="Address Tex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1880938" cy="89795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45790" w:rsidRPr="00E16FBC" w:rsidRDefault="00FC0922" w:rsidP="008914EC">
                            <w:pPr>
                              <w:spacing w:after="40" w:line="220" w:lineRule="exact"/>
                              <w:jc w:val="center"/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</w:pPr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 xml:space="preserve">347 Violeta Mansion, </w:t>
                            </w:r>
                            <w:proofErr w:type="spellStart"/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>Brgy</w:t>
                            </w:r>
                            <w:proofErr w:type="spellEnd"/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>Turo</w:t>
                            </w:r>
                            <w:proofErr w:type="spellEnd"/>
                            <w:r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>, Bocaue, Bulacan</w:t>
                            </w:r>
                            <w:r w:rsidR="00E16FBC">
                              <w:rPr>
                                <w:rFonts w:ascii="Roboto Th" w:hAnsi="Roboto Th"/>
                                <w:color w:val="FFFFFF" w:themeColor="background1"/>
                                <w:spacing w:val="2"/>
                                <w:lang w:val="en-PH"/>
                              </w:rPr>
                              <w:t>, Philipp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D113E" id="Address Text" o:spid="_x0000_s1052" type="#_x0000_t202" style="position:absolute;margin-left:-4.15pt;margin-top:203.05pt;width:148.1pt;height:70.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" filled="f" stroked="f" strokeweight=".5pt">
                <v:textbox inset="0,0,0,0">
                  <w:txbxContent>
                    <w:p w:rsidR="00345790" w:rsidRPr="00E16FBC" w:rsidRDefault="00FC0922" w:rsidP="008914EC">
                      <w:pPr>
                        <w:spacing w:after="40" w:line="220" w:lineRule="exact"/>
                        <w:jc w:val="center"/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</w:pPr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 xml:space="preserve">347 Violeta Mansion, </w:t>
                      </w:r>
                      <w:proofErr w:type="spellStart"/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>Brgy</w:t>
                      </w:r>
                      <w:proofErr w:type="spellEnd"/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 xml:space="preserve">. </w:t>
                      </w:r>
                      <w:proofErr w:type="spellStart"/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>Turo</w:t>
                      </w:r>
                      <w:proofErr w:type="spellEnd"/>
                      <w:r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>, Bocaue, Bulacan</w:t>
                      </w:r>
                      <w:r w:rsidR="00E16FBC">
                        <w:rPr>
                          <w:rFonts w:ascii="Roboto Th" w:hAnsi="Roboto Th"/>
                          <w:color w:val="FFFFFF" w:themeColor="background1"/>
                          <w:spacing w:val="2"/>
                          <w:lang w:val="en-PH"/>
                        </w:rPr>
                        <w:t>, Philippines</w:t>
                      </w:r>
                    </w:p>
                  </w:txbxContent>
                </v:textbox>
              </v:shape>
            </w:pict>
          </mc:Fallback>
        </mc:AlternateContent>
      </w:r>
      <w:r w:rsidR="00D95D23"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62335" behindDoc="0" locked="0" layoutInCell="1" allowOverlap="1" wp14:anchorId="0607A22E" wp14:editId="6DE58118">
                <wp:simplePos x="0" y="0"/>
                <wp:positionH relativeFrom="column">
                  <wp:posOffset>2066306</wp:posOffset>
                </wp:positionH>
                <wp:positionV relativeFrom="paragraph">
                  <wp:posOffset>-457200</wp:posOffset>
                </wp:positionV>
                <wp:extent cx="5064826" cy="1791970"/>
                <wp:effectExtent l="0" t="0" r="2540" b="0"/>
                <wp:wrapNone/>
                <wp:docPr id="19" name="Header Background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4826" cy="17919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69CFD2" id="Header Background" o:spid="_x0000_s1026" style="position:absolute;margin-left:162.7pt;margin-top:-36pt;width:398.8pt;height:141.1pt;z-index:2516623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" fillcolor="white [3212]" stroked="f" strokeweight="1pt">
                <v:textbox inset="0,0,0,0"/>
              </v:rect>
            </w:pict>
          </mc:Fallback>
        </mc:AlternateContent>
      </w:r>
      <w:r w:rsidR="00CB5A61"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61310" behindDoc="0" locked="0" layoutInCell="1" allowOverlap="1" wp14:anchorId="18967360" wp14:editId="5ED4F4E0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2523744" cy="10675620"/>
                <wp:effectExtent l="0" t="0" r="0" b="0"/>
                <wp:wrapNone/>
                <wp:docPr id="20" name="Left Side Background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3744" cy="10675620"/>
                        </a:xfrm>
                        <a:prstGeom prst="rect">
                          <a:avLst/>
                        </a:prstGeom>
                        <a:solidFill>
                          <a:srgbClr val="1B3A5E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CF802B" id="Left Side Background" o:spid="_x0000_s1026" style="position:absolute;margin-left:-36pt;margin-top:-36pt;width:198.7pt;height:840.6pt;z-index:2516613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" fillcolor="#1b3a5e" stroked="f" strokeweight="1pt">
                <v:textbox inset="0,0,0,0"/>
              </v:rect>
            </w:pict>
          </mc:Fallback>
        </mc:AlternateContent>
      </w:r>
      <w:r w:rsidR="00DB7DF3">
        <w:rPr>
          <w:noProof/>
          <w:lang w:val="en-PH" w:eastAsia="en-PH"/>
        </w:rPr>
        <mc:AlternateContent>
          <mc:Choice Requires="wps">
            <w:drawing>
              <wp:anchor distT="45720" distB="45720" distL="114300" distR="114300" simplePos="0" relativeHeight="251664383" behindDoc="0" locked="0" layoutInCell="1" allowOverlap="1" wp14:anchorId="2AC32EC3" wp14:editId="1CE5AC35">
                <wp:simplePos x="0" y="0"/>
                <wp:positionH relativeFrom="column">
                  <wp:posOffset>2195830</wp:posOffset>
                </wp:positionH>
                <wp:positionV relativeFrom="paragraph">
                  <wp:posOffset>0</wp:posOffset>
                </wp:positionV>
                <wp:extent cx="3144520" cy="246380"/>
                <wp:effectExtent l="0" t="0" r="0" b="127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4520" cy="246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7DF3" w:rsidRPr="00E16FBC" w:rsidRDefault="00FA11C5">
                            <w:pPr>
                              <w:rPr>
                                <w:rFonts w:ascii="Work Sans Thin" w:hAnsi="Work Sans Thin"/>
                                <w:color w:val="3E3E3E"/>
                                <w:spacing w:val="80"/>
                                <w:sz w:val="32"/>
                                <w:szCs w:val="32"/>
                                <w:lang w:val="en-PH"/>
                              </w:rPr>
                            </w:pPr>
                            <w:r>
                              <w:rPr>
                                <w:rFonts w:ascii="Work Sans Thin" w:hAnsi="Work Sans Thin"/>
                                <w:color w:val="3E3E3E"/>
                                <w:spacing w:val="80"/>
                                <w:sz w:val="32"/>
                                <w:szCs w:val="32"/>
                                <w:lang w:val="en-PH"/>
                              </w:rPr>
                              <w:t>Software</w:t>
                            </w:r>
                            <w:r w:rsidR="00E16FBC">
                              <w:rPr>
                                <w:rFonts w:ascii="Work Sans Thin" w:hAnsi="Work Sans Thin"/>
                                <w:color w:val="3E3E3E"/>
                                <w:spacing w:val="80"/>
                                <w:sz w:val="32"/>
                                <w:szCs w:val="32"/>
                                <w:lang w:val="en-PH"/>
                              </w:rPr>
                              <w:t xml:space="preserve"> Develop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C32EC3" id="Text Box 2" o:spid="_x0000_s1053" type="#_x0000_t202" style="position:absolute;margin-left:172.9pt;margin-top:0;width:247.6pt;height:19.4pt;z-index:25166438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" filled="f" stroked="f">
                <v:textbox inset="0,0,0,0">
                  <w:txbxContent>
                    <w:p w:rsidR="00DB7DF3" w:rsidRPr="00E16FBC" w:rsidRDefault="00FA11C5">
                      <w:pPr>
                        <w:rPr>
                          <w:rFonts w:ascii="Work Sans Thin" w:hAnsi="Work Sans Thin"/>
                          <w:color w:val="3E3E3E"/>
                          <w:spacing w:val="80"/>
                          <w:sz w:val="32"/>
                          <w:szCs w:val="32"/>
                          <w:lang w:val="en-PH"/>
                        </w:rPr>
                      </w:pPr>
                      <w:r>
                        <w:rPr>
                          <w:rFonts w:ascii="Work Sans Thin" w:hAnsi="Work Sans Thin"/>
                          <w:color w:val="3E3E3E"/>
                          <w:spacing w:val="80"/>
                          <w:sz w:val="32"/>
                          <w:szCs w:val="32"/>
                          <w:lang w:val="en-PH"/>
                        </w:rPr>
                        <w:t>Software</w:t>
                      </w:r>
                      <w:r w:rsidR="00E16FBC">
                        <w:rPr>
                          <w:rFonts w:ascii="Work Sans Thin" w:hAnsi="Work Sans Thin"/>
                          <w:color w:val="3E3E3E"/>
                          <w:spacing w:val="80"/>
                          <w:sz w:val="32"/>
                          <w:szCs w:val="32"/>
                          <w:lang w:val="en-PH"/>
                        </w:rPr>
                        <w:t xml:space="preserve"> Develop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E1ABE"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C4014E" wp14:editId="4272F556">
                <wp:simplePos x="0" y="0"/>
                <wp:positionH relativeFrom="column">
                  <wp:posOffset>334370</wp:posOffset>
                </wp:positionH>
                <wp:positionV relativeFrom="page">
                  <wp:posOffset>641445</wp:posOffset>
                </wp:positionV>
                <wp:extent cx="1099185" cy="1099185"/>
                <wp:effectExtent l="0" t="0" r="5715" b="5715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9185" cy="1099185"/>
                        </a:xfrm>
                        <a:prstGeom prst="ellipse">
                          <a:avLst/>
                        </a:prstGeom>
                        <a:blipFill dpi="0"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E1ABE" w:rsidRPr="002772D4" w:rsidRDefault="00AE1ABE" w:rsidP="00AE1ABE">
                            <w:pPr>
                              <w:jc w:val="center"/>
                              <w:rPr>
                                <w:color w:val="C45911" w:themeColor="accent2" w:themeShade="BF"/>
                                <w:lang w:val="sr-Latn-RS"/>
                              </w:rPr>
                            </w:pPr>
                            <w:r w:rsidRPr="002772D4">
                              <w:rPr>
                                <w:color w:val="C45911" w:themeColor="accent2" w:themeShade="BF"/>
                                <w:lang w:val="sr-Latn-RS"/>
                              </w:rPr>
                              <w:t xml:space="preserve">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8C4014E" id="Oval 6" o:spid="_x0000_s1054" style="position:absolute;margin-left:26.35pt;margin-top:50.5pt;width:86.55pt;height:86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" stroked="f" strokeweight="1pt">
                <v:fill r:id="rId13" o:title="" recolor="t" rotate="t" type="frame"/>
                <v:stroke joinstyle="miter"/>
                <v:textbox>
                  <w:txbxContent>
                    <w:p w:rsidR="00AE1ABE" w:rsidRPr="002772D4" w:rsidRDefault="00AE1ABE" w:rsidP="00AE1ABE">
                      <w:pPr>
                        <w:jc w:val="center"/>
                        <w:rPr>
                          <w:color w:val="C45911" w:themeColor="accent2" w:themeShade="BF"/>
                          <w:lang w:val="sr-Latn-RS"/>
                        </w:rPr>
                      </w:pPr>
                      <w:r w:rsidRPr="002772D4">
                        <w:rPr>
                          <w:color w:val="C45911" w:themeColor="accent2" w:themeShade="BF"/>
                          <w:lang w:val="sr-Latn-RS"/>
                        </w:rPr>
                        <w:t xml:space="preserve">        </w:t>
                      </w:r>
                    </w:p>
                  </w:txbxContent>
                </v:textbox>
                <w10:wrap anchory="page"/>
              </v:oval>
            </w:pict>
          </mc:Fallback>
        </mc:AlternateContent>
      </w:r>
      <w:r w:rsidR="00CB5A61">
        <w:t xml:space="preserve"> </w:t>
      </w:r>
    </w:p>
    <w:sectPr w:rsidR="00E0031F" w:rsidSect="000F5DF4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Bk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Roboto Cn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Work Sans SemiBold">
    <w:altName w:val="Times New Roman"/>
    <w:charset w:val="00"/>
    <w:family w:val="auto"/>
    <w:pitch w:val="variable"/>
    <w:sig w:usb0="00000001" w:usb1="00000001" w:usb2="00000000" w:usb3="00000000" w:csb0="00000093" w:csb1="00000000"/>
  </w:font>
  <w:font w:name="Roboto Th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Work Sans Thin">
    <w:altName w:val="Times New Roman"/>
    <w:charset w:val="00"/>
    <w:family w:val="auto"/>
    <w:pitch w:val="variable"/>
    <w:sig w:usb0="00000001" w:usb1="00000001" w:usb2="00000000" w:usb3="00000000" w:csb0="00000093" w:csb1="00000000"/>
  </w:font>
  <w:font w:name="Work Sans ExtraLight">
    <w:altName w:val="Times New Roman"/>
    <w:charset w:val="00"/>
    <w:family w:val="auto"/>
    <w:pitch w:val="variable"/>
    <w:sig w:usb0="00000001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39154D"/>
    <w:multiLevelType w:val="hybridMultilevel"/>
    <w:tmpl w:val="54D28F5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AC6311"/>
    <w:multiLevelType w:val="hybridMultilevel"/>
    <w:tmpl w:val="8828FB2C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B2C4CDF"/>
    <w:multiLevelType w:val="hybridMultilevel"/>
    <w:tmpl w:val="A2F047C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D54CEF"/>
    <w:multiLevelType w:val="hybridMultilevel"/>
    <w:tmpl w:val="65667C5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rM0MbAwtDAxNTNW0lEKTi0uzszPAykwrgUArcjIqiwAAAA="/>
  </w:docVars>
  <w:rsids>
    <w:rsidRoot w:val="00AE1ABE"/>
    <w:rsid w:val="00016167"/>
    <w:rsid w:val="000265C1"/>
    <w:rsid w:val="00071764"/>
    <w:rsid w:val="000F5065"/>
    <w:rsid w:val="000F5DF4"/>
    <w:rsid w:val="00140D27"/>
    <w:rsid w:val="0014630C"/>
    <w:rsid w:val="001546BA"/>
    <w:rsid w:val="001868A6"/>
    <w:rsid w:val="001C0BBB"/>
    <w:rsid w:val="001D03BB"/>
    <w:rsid w:val="00275E7C"/>
    <w:rsid w:val="002772D4"/>
    <w:rsid w:val="00307535"/>
    <w:rsid w:val="00321B6D"/>
    <w:rsid w:val="003277CB"/>
    <w:rsid w:val="00345790"/>
    <w:rsid w:val="003509D2"/>
    <w:rsid w:val="003D241A"/>
    <w:rsid w:val="004816E4"/>
    <w:rsid w:val="004A0613"/>
    <w:rsid w:val="004E4A94"/>
    <w:rsid w:val="004F2668"/>
    <w:rsid w:val="005857DE"/>
    <w:rsid w:val="005927B3"/>
    <w:rsid w:val="00600F78"/>
    <w:rsid w:val="00601C0D"/>
    <w:rsid w:val="006B7080"/>
    <w:rsid w:val="006B7267"/>
    <w:rsid w:val="006C5E3C"/>
    <w:rsid w:val="00785FEB"/>
    <w:rsid w:val="00796B21"/>
    <w:rsid w:val="007D3893"/>
    <w:rsid w:val="00847AE7"/>
    <w:rsid w:val="00857BAE"/>
    <w:rsid w:val="008914EC"/>
    <w:rsid w:val="008D5D2C"/>
    <w:rsid w:val="009010B0"/>
    <w:rsid w:val="00937930"/>
    <w:rsid w:val="00952870"/>
    <w:rsid w:val="009721CC"/>
    <w:rsid w:val="00984FF9"/>
    <w:rsid w:val="00987C32"/>
    <w:rsid w:val="009A5A44"/>
    <w:rsid w:val="00A66925"/>
    <w:rsid w:val="00A97F1C"/>
    <w:rsid w:val="00AE1ABE"/>
    <w:rsid w:val="00AE5766"/>
    <w:rsid w:val="00BD3045"/>
    <w:rsid w:val="00BE3B87"/>
    <w:rsid w:val="00BF24D5"/>
    <w:rsid w:val="00C725E6"/>
    <w:rsid w:val="00CB076A"/>
    <w:rsid w:val="00CB5A61"/>
    <w:rsid w:val="00CD10C1"/>
    <w:rsid w:val="00CD43BB"/>
    <w:rsid w:val="00CF441B"/>
    <w:rsid w:val="00D20EFB"/>
    <w:rsid w:val="00D72A6C"/>
    <w:rsid w:val="00D77F7A"/>
    <w:rsid w:val="00D81791"/>
    <w:rsid w:val="00D92906"/>
    <w:rsid w:val="00D95D23"/>
    <w:rsid w:val="00DB7DF3"/>
    <w:rsid w:val="00E0031F"/>
    <w:rsid w:val="00E16FBC"/>
    <w:rsid w:val="00E861C4"/>
    <w:rsid w:val="00F13258"/>
    <w:rsid w:val="00F52B47"/>
    <w:rsid w:val="00F52F93"/>
    <w:rsid w:val="00F65A19"/>
    <w:rsid w:val="00F673C1"/>
    <w:rsid w:val="00FA11C5"/>
    <w:rsid w:val="00FC0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D6C83"/>
  <w15:chartTrackingRefBased/>
  <w15:docId w15:val="{B2951A28-818C-4C32-B15D-59E5D068F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75E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772D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772D4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28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87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817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0" tIns="0" rIns="0" bIns="0" anchor="ctr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FCAEFD-5DA0-4B0E-BF67-57BF026DE6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</Words>
  <Characters>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ki</dc:creator>
  <cp:keywords/>
  <dc:description/>
  <cp:lastModifiedBy>Sebastian Badinas</cp:lastModifiedBy>
  <cp:revision>7</cp:revision>
  <cp:lastPrinted>2016-08-08T13:05:00Z</cp:lastPrinted>
  <dcterms:created xsi:type="dcterms:W3CDTF">2021-11-09T10:38:00Z</dcterms:created>
  <dcterms:modified xsi:type="dcterms:W3CDTF">2022-03-03T06:19:00Z</dcterms:modified>
</cp:coreProperties>
</file>